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9DB63" w14:textId="68DBFF12" w:rsidR="0009158C" w:rsidRPr="00C40C10" w:rsidRDefault="002A5F66" w:rsidP="00C40C10">
      <w:pPr>
        <w:bidi w:val="0"/>
        <w:ind w:firstLine="0"/>
        <w:jc w:val="center"/>
        <w:rPr>
          <w:b/>
          <w:bCs/>
          <w:sz w:val="36"/>
          <w:szCs w:val="36"/>
          <w:rtl/>
        </w:rPr>
      </w:pPr>
      <w:r>
        <w:rPr>
          <w:b/>
          <w:bCs/>
          <w:sz w:val="36"/>
          <w:szCs w:val="36"/>
        </w:rPr>
        <w:t>C</w:t>
      </w:r>
      <w:r w:rsidRPr="00C40C10">
        <w:rPr>
          <w:b/>
          <w:bCs/>
          <w:sz w:val="36"/>
          <w:szCs w:val="36"/>
        </w:rPr>
        <w:t xml:space="preserve">lustering-based </w:t>
      </w:r>
      <w:r>
        <w:rPr>
          <w:b/>
          <w:bCs/>
          <w:sz w:val="36"/>
          <w:szCs w:val="36"/>
        </w:rPr>
        <w:t>m</w:t>
      </w:r>
      <w:r w:rsidR="0009158C" w:rsidRPr="00C40C10">
        <w:rPr>
          <w:b/>
          <w:bCs/>
          <w:sz w:val="36"/>
          <w:szCs w:val="36"/>
        </w:rPr>
        <w:t xml:space="preserve">ulti-objective </w:t>
      </w:r>
      <w:r>
        <w:rPr>
          <w:b/>
          <w:bCs/>
          <w:sz w:val="36"/>
          <w:szCs w:val="36"/>
        </w:rPr>
        <w:t>e</w:t>
      </w:r>
      <w:r w:rsidR="0009158C" w:rsidRPr="00C40C10">
        <w:rPr>
          <w:b/>
          <w:bCs/>
          <w:sz w:val="36"/>
          <w:szCs w:val="36"/>
        </w:rPr>
        <w:t xml:space="preserve">volutionary </w:t>
      </w:r>
      <w:r>
        <w:rPr>
          <w:b/>
          <w:bCs/>
          <w:sz w:val="36"/>
          <w:szCs w:val="36"/>
        </w:rPr>
        <w:t>e</w:t>
      </w:r>
      <w:r w:rsidR="0009158C" w:rsidRPr="00C40C10">
        <w:rPr>
          <w:b/>
          <w:bCs/>
          <w:sz w:val="36"/>
          <w:szCs w:val="36"/>
        </w:rPr>
        <w:t xml:space="preserve">nsemble </w:t>
      </w:r>
      <w:r>
        <w:rPr>
          <w:b/>
          <w:bCs/>
          <w:sz w:val="36"/>
          <w:szCs w:val="36"/>
        </w:rPr>
        <w:t>l</w:t>
      </w:r>
      <w:r w:rsidR="0009158C" w:rsidRPr="00C40C10">
        <w:rPr>
          <w:b/>
          <w:bCs/>
          <w:sz w:val="36"/>
          <w:szCs w:val="36"/>
        </w:rPr>
        <w:t>earning</w:t>
      </w:r>
      <w:r>
        <w:rPr>
          <w:b/>
          <w:bCs/>
          <w:sz w:val="36"/>
          <w:szCs w:val="36"/>
        </w:rPr>
        <w:t xml:space="preserve"> for c</w:t>
      </w:r>
      <w:r w:rsidRPr="00C40C10">
        <w:rPr>
          <w:b/>
          <w:bCs/>
          <w:sz w:val="36"/>
          <w:szCs w:val="36"/>
        </w:rPr>
        <w:t xml:space="preserve">ustomer </w:t>
      </w:r>
      <w:r>
        <w:rPr>
          <w:b/>
          <w:bCs/>
          <w:sz w:val="36"/>
          <w:szCs w:val="36"/>
        </w:rPr>
        <w:t>c</w:t>
      </w:r>
      <w:r w:rsidRPr="00C40C10">
        <w:rPr>
          <w:b/>
          <w:bCs/>
          <w:sz w:val="36"/>
          <w:szCs w:val="36"/>
        </w:rPr>
        <w:t xml:space="preserve">hurn </w:t>
      </w:r>
      <w:r>
        <w:rPr>
          <w:b/>
          <w:bCs/>
          <w:sz w:val="36"/>
          <w:szCs w:val="36"/>
        </w:rPr>
        <w:t>prediction</w:t>
      </w:r>
    </w:p>
    <w:p w14:paraId="018E493F" w14:textId="6EE79B81" w:rsidR="0009158C" w:rsidRDefault="0009158C" w:rsidP="00C40C10">
      <w:pPr>
        <w:bidi w:val="0"/>
        <w:ind w:firstLine="0"/>
        <w:jc w:val="center"/>
        <w:rPr>
          <w:szCs w:val="32"/>
          <w:vertAlign w:val="superscript"/>
        </w:rPr>
      </w:pPr>
      <w:r>
        <w:t xml:space="preserve">Kaveh Faraji Googerdchi; </w:t>
      </w:r>
      <w:r>
        <w:rPr>
          <w:szCs w:val="32"/>
        </w:rPr>
        <w:t xml:space="preserve">Shahrokh Asadi; </w:t>
      </w:r>
      <w:r w:rsidR="00C40C10">
        <w:rPr>
          <w:szCs w:val="32"/>
        </w:rPr>
        <w:t xml:space="preserve">Seyed </w:t>
      </w:r>
      <w:r w:rsidR="00C40C10" w:rsidRPr="00C40C10">
        <w:rPr>
          <w:szCs w:val="32"/>
        </w:rPr>
        <w:t>Mohammad Bagher Jafari</w:t>
      </w:r>
      <w:r w:rsidR="00C40C10">
        <w:rPr>
          <w:rStyle w:val="FootnoteReference"/>
          <w:szCs w:val="32"/>
        </w:rPr>
        <w:footnoteReference w:id="1"/>
      </w:r>
    </w:p>
    <w:p w14:paraId="1522211C" w14:textId="77777777" w:rsidR="00C40C10" w:rsidRPr="00C40C10" w:rsidRDefault="00C40C10" w:rsidP="00C40C10">
      <w:pPr>
        <w:bidi w:val="0"/>
        <w:ind w:firstLine="0"/>
        <w:jc w:val="center"/>
        <w:rPr>
          <w:vertAlign w:val="superscript"/>
        </w:rPr>
      </w:pPr>
    </w:p>
    <w:p w14:paraId="174791AD" w14:textId="77777777" w:rsidR="0009158C" w:rsidRDefault="0009158C" w:rsidP="00C40C10">
      <w:pPr>
        <w:bidi w:val="0"/>
        <w:ind w:firstLine="0"/>
        <w:rPr>
          <w:b/>
          <w:bCs/>
          <w:rtl/>
        </w:rPr>
      </w:pPr>
    </w:p>
    <w:p w14:paraId="16946ACD" w14:textId="73861FED" w:rsidR="001A7A28" w:rsidRPr="001A7A28" w:rsidRDefault="001A7A28" w:rsidP="007920DA">
      <w:pPr>
        <w:bidi w:val="0"/>
        <w:ind w:firstLine="0"/>
        <w:rPr>
          <w:b/>
          <w:bCs/>
        </w:rPr>
      </w:pPr>
      <w:r w:rsidRPr="001A7A28">
        <w:rPr>
          <w:b/>
          <w:bCs/>
        </w:rPr>
        <w:t>Abstract</w:t>
      </w:r>
    </w:p>
    <w:p w14:paraId="495960AA" w14:textId="1989F52D" w:rsidR="002151A4" w:rsidRDefault="00F60830" w:rsidP="00C40C10">
      <w:pPr>
        <w:bidi w:val="0"/>
        <w:jc w:val="lowKashida"/>
        <w:rPr>
          <w:rFonts w:asciiTheme="majorBidi" w:hAnsiTheme="majorBidi" w:cstheme="majorBidi"/>
        </w:rPr>
      </w:pPr>
      <w:r>
        <w:t xml:space="preserve"> </w:t>
      </w:r>
      <w:r w:rsidR="0099431D" w:rsidRPr="0099431D">
        <w:t xml:space="preserve">Nowadays, customer churn is one of the key challenges organizations face. By </w:t>
      </w:r>
      <w:r w:rsidR="00A120F5" w:rsidRPr="0099431D">
        <w:t xml:space="preserve">accurately </w:t>
      </w:r>
      <w:r w:rsidR="0099431D" w:rsidRPr="0099431D">
        <w:t>predicting customer churn, companies can reduce their costs and improve their growth. In order to predict churn, ensemble learning models are widely used. The diversity of the ensemble classifier, as well as the prediction performance, are two critical principles. Therefore, a significant challenge in this area is developing ensemble learning models consisting of different base classifiers. For churn prediction in this study, two models of multi-objective evolutionary ensemble learning based on clustering (MOEEC)s; are proposed, which are include a novel diversity measure. Also, to solve the data imbalance problem, the second model uses another objective function to evaluate ensemble performance. A dataset collected from a mobile operator database is used to test the models proposed in this paper. Using four performance metrics of Accuracy, AUC, F-score, and G-means, the proposed models outperform previous models.</w:t>
      </w:r>
    </w:p>
    <w:p w14:paraId="12126F00" w14:textId="6870C599" w:rsidR="002151A4" w:rsidRDefault="002151A4" w:rsidP="00C40C10">
      <w:pPr>
        <w:bidi w:val="0"/>
        <w:jc w:val="lowKashida"/>
        <w:rPr>
          <w:rFonts w:asciiTheme="majorBidi" w:hAnsiTheme="majorBidi" w:cstheme="majorBidi"/>
        </w:rPr>
      </w:pPr>
      <w:r w:rsidRPr="00FD5799">
        <w:rPr>
          <w:rFonts w:asciiTheme="majorBidi" w:hAnsiTheme="majorBidi" w:cstheme="majorBidi"/>
        </w:rPr>
        <w:t xml:space="preserve">  </w:t>
      </w:r>
    </w:p>
    <w:p w14:paraId="0C9EFB1A" w14:textId="683900EE" w:rsidR="00CE0DAF" w:rsidRDefault="00CE0DAF" w:rsidP="00C40C10">
      <w:pPr>
        <w:bidi w:val="0"/>
        <w:ind w:firstLine="0"/>
      </w:pPr>
      <w:bookmarkStart w:id="0" w:name="_Hlk63417118"/>
      <w:r w:rsidRPr="009A7981">
        <w:rPr>
          <w:b/>
          <w:bCs/>
        </w:rPr>
        <w:t>Keywords:</w:t>
      </w:r>
      <w:r>
        <w:t xml:space="preserve"> Customer churn; Ensemble learning methods; Layered clustering; Imbalance</w:t>
      </w:r>
      <w:r w:rsidR="006C40F7">
        <w:t>d</w:t>
      </w:r>
      <w:r>
        <w:t xml:space="preserve"> data; Diversity; Multi-objective optimization algorithm. </w:t>
      </w:r>
    </w:p>
    <w:bookmarkEnd w:id="0"/>
    <w:p w14:paraId="1F88EE27" w14:textId="632517F8" w:rsidR="001875FF" w:rsidRDefault="001875FF" w:rsidP="00C40C10">
      <w:pPr>
        <w:bidi w:val="0"/>
        <w:ind w:firstLine="0"/>
      </w:pPr>
    </w:p>
    <w:sectPr w:rsidR="001875FF" w:rsidSect="00CC3B38">
      <w:footerReference w:type="default" r:id="rId8"/>
      <w:pgSz w:w="12240" w:h="15840"/>
      <w:pgMar w:top="1701" w:right="1701" w:bottom="170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B0545" w14:textId="77777777" w:rsidR="00BA6639" w:rsidRDefault="00BA6639" w:rsidP="005C7FCB">
      <w:pPr>
        <w:spacing w:before="0"/>
      </w:pPr>
      <w:r>
        <w:separator/>
      </w:r>
    </w:p>
  </w:endnote>
  <w:endnote w:type="continuationSeparator" w:id="0">
    <w:p w14:paraId="2D47ECB1" w14:textId="77777777" w:rsidR="00BA6639" w:rsidRDefault="00BA6639" w:rsidP="005C7FC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B2"/>
    <w:family w:val="auto"/>
    <w:notTrueType/>
    <w:pitch w:val="default"/>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236133"/>
      <w:docPartObj>
        <w:docPartGallery w:val="Page Numbers (Bottom of Page)"/>
        <w:docPartUnique/>
      </w:docPartObj>
    </w:sdtPr>
    <w:sdtEndPr>
      <w:rPr>
        <w:noProof/>
      </w:rPr>
    </w:sdtEndPr>
    <w:sdtContent>
      <w:p w14:paraId="7B26D8C6" w14:textId="559F0345" w:rsidR="000852EE" w:rsidRDefault="000852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C398CF" w14:textId="77777777" w:rsidR="000852EE" w:rsidRDefault="000852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DEBD6" w14:textId="77777777" w:rsidR="00BA6639" w:rsidRDefault="00BA6639" w:rsidP="005C7FCB">
      <w:pPr>
        <w:spacing w:before="0"/>
      </w:pPr>
      <w:r>
        <w:separator/>
      </w:r>
    </w:p>
  </w:footnote>
  <w:footnote w:type="continuationSeparator" w:id="0">
    <w:p w14:paraId="6E27C27B" w14:textId="77777777" w:rsidR="00BA6639" w:rsidRDefault="00BA6639" w:rsidP="005C7FCB">
      <w:pPr>
        <w:spacing w:before="0"/>
      </w:pPr>
      <w:r>
        <w:continuationSeparator/>
      </w:r>
    </w:p>
  </w:footnote>
  <w:footnote w:id="1">
    <w:p w14:paraId="464595FB" w14:textId="348A6358" w:rsidR="000852EE" w:rsidRDefault="000852EE" w:rsidP="00C40C10">
      <w:pPr>
        <w:pStyle w:val="FootnoteText"/>
        <w:bidi w:val="0"/>
      </w:pPr>
      <w:r>
        <w:rPr>
          <w:rStyle w:val="FootnoteReference"/>
        </w:rPr>
        <w:footnoteRef/>
      </w:r>
      <w:r>
        <w:t xml:space="preserve"> Corresponding author</w:t>
      </w:r>
    </w:p>
    <w:p w14:paraId="0A087729" w14:textId="21500169" w:rsidR="000852EE" w:rsidRPr="00980155" w:rsidRDefault="000852EE" w:rsidP="00980155">
      <w:pPr>
        <w:pStyle w:val="FootnoteText"/>
        <w:bidi w:val="0"/>
        <w:rPr>
          <w:rFonts w:ascii="Roboto" w:hAnsi="Roboto"/>
          <w:color w:val="222222"/>
          <w:sz w:val="21"/>
          <w:szCs w:val="21"/>
          <w:shd w:val="clear" w:color="auto" w:fill="FFFFFF"/>
        </w:rPr>
      </w:pPr>
      <w:r>
        <w:t xml:space="preserve">Email addresses: </w:t>
      </w:r>
      <w:hyperlink r:id="rId1" w:history="1">
        <w:r w:rsidRPr="00D02555">
          <w:rPr>
            <w:rStyle w:val="Hyperlink"/>
            <w:rFonts w:ascii="Roboto" w:hAnsi="Roboto"/>
            <w:sz w:val="21"/>
            <w:szCs w:val="21"/>
            <w:shd w:val="clear" w:color="auto" w:fill="FFFFFF"/>
          </w:rPr>
          <w:t>sm.jafari@ut.ac.i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E6581"/>
    <w:multiLevelType w:val="hybridMultilevel"/>
    <w:tmpl w:val="91FA91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 w15:restartNumberingAfterBreak="0">
    <w:nsid w:val="08694389"/>
    <w:multiLevelType w:val="multilevel"/>
    <w:tmpl w:val="E202E3F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8A6073A"/>
    <w:multiLevelType w:val="multilevel"/>
    <w:tmpl w:val="1A5EE7D6"/>
    <w:lvl w:ilvl="0">
      <w:start w:val="1"/>
      <w:numFmt w:val="decimal"/>
      <w:lvlText w:val="%1."/>
      <w:lvlJc w:val="left"/>
      <w:pPr>
        <w:ind w:left="720" w:hanging="360"/>
      </w:pPr>
      <w:rPr>
        <w:rFonts w:hint="default"/>
        <w:b/>
        <w:bCs/>
        <w:sz w:val="28"/>
        <w:szCs w:val="28"/>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195418B"/>
    <w:multiLevelType w:val="hybridMultilevel"/>
    <w:tmpl w:val="8C66A5A0"/>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300B48"/>
    <w:multiLevelType w:val="hybridMultilevel"/>
    <w:tmpl w:val="FE1AC06A"/>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2774A8C"/>
    <w:multiLevelType w:val="hybridMultilevel"/>
    <w:tmpl w:val="475E63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6" w15:restartNumberingAfterBreak="0">
    <w:nsid w:val="363010B9"/>
    <w:multiLevelType w:val="hybridMultilevel"/>
    <w:tmpl w:val="21AC0DD2"/>
    <w:lvl w:ilvl="0" w:tplc="A16E709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39A52586"/>
    <w:multiLevelType w:val="hybridMultilevel"/>
    <w:tmpl w:val="19F89660"/>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AC94394"/>
    <w:multiLevelType w:val="hybridMultilevel"/>
    <w:tmpl w:val="526A075C"/>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09818BA"/>
    <w:multiLevelType w:val="hybridMultilevel"/>
    <w:tmpl w:val="45B461B2"/>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19E607E"/>
    <w:multiLevelType w:val="hybridMultilevel"/>
    <w:tmpl w:val="B5FC379E"/>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2443B0C"/>
    <w:multiLevelType w:val="hybridMultilevel"/>
    <w:tmpl w:val="14E26C48"/>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A444413"/>
    <w:multiLevelType w:val="multilevel"/>
    <w:tmpl w:val="AAFCF016"/>
    <w:lvl w:ilvl="0">
      <w:start w:val="1"/>
      <w:numFmt w:val="decimal"/>
      <w:lvlText w:val="%1-"/>
      <w:lvlJc w:val="left"/>
      <w:pPr>
        <w:ind w:left="648" w:hanging="36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01"/>
        </w:tabs>
        <w:ind w:left="1001" w:hanging="576"/>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134"/>
        </w:tabs>
        <w:ind w:left="720" w:hanging="72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47"/>
        </w:tabs>
        <w:ind w:left="864" w:hanging="864"/>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864" w:hanging="864"/>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7F0009DA"/>
    <w:multiLevelType w:val="hybridMultilevel"/>
    <w:tmpl w:val="2E12ECC6"/>
    <w:lvl w:ilvl="0" w:tplc="77A08F3C">
      <w:start w:val="1"/>
      <w:numFmt w:val="decimal"/>
      <w:lvlText w:val="معادله(%1)"/>
      <w:lvlJc w:val="right"/>
      <w:pPr>
        <w:ind w:left="1080" w:hanging="360"/>
      </w:pPr>
      <w:rPr>
        <w:rFonts w:ascii="Times New Roman" w:hAnsi="Times New Roman" w:cs="B Nazanin" w:hint="default"/>
        <w:lang w:bidi="fa-I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5"/>
  </w:num>
  <w:num w:numId="3">
    <w:abstractNumId w:val="0"/>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4"/>
  </w:num>
  <w:num w:numId="7">
    <w:abstractNumId w:val="4"/>
  </w:num>
  <w:num w:numId="8">
    <w:abstractNumId w:val="8"/>
  </w:num>
  <w:num w:numId="9">
    <w:abstractNumId w:val="11"/>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9"/>
  </w:num>
  <w:num w:numId="13">
    <w:abstractNumId w:val="3"/>
  </w:num>
  <w:num w:numId="14">
    <w:abstractNumId w:val="10"/>
  </w:num>
  <w:num w:numId="15">
    <w:abstractNumId w:val="7"/>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TY0NjMwMjU3NDJV0lEKTi0uzszPAykwMq0FAJ/2zhgtAAAA"/>
    <w:docVar w:name="EN.InstantFormat" w:val="&lt;ENInstantFormat&gt;&lt;Enabled&gt;1&lt;/Enabled&gt;&lt;ScanUnformatted&gt;1&lt;/ScanUnformatted&gt;&lt;ScanChanges&gt;1&lt;/ScanChanges&gt;&lt;Suspended&gt;0&lt;/Suspended&gt;&lt;/ENInstantFormat&gt;"/>
    <w:docVar w:name="EN.Layout" w:val="&lt;ENLayout&gt;&lt;Style&gt;Knowl-Based System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w9ravs5f8v25eqevpvmps2wfr9dspfdef5fw&quot;&gt;Thesis project&lt;record-ids&gt;&lt;item&gt;37&lt;/item&gt;&lt;item&gt;50&lt;/item&gt;&lt;item&gt;58&lt;/item&gt;&lt;item&gt;59&lt;/item&gt;&lt;item&gt;60&lt;/item&gt;&lt;item&gt;65&lt;/item&gt;&lt;item&gt;93&lt;/item&gt;&lt;item&gt;132&lt;/item&gt;&lt;item&gt;161&lt;/item&gt;&lt;item&gt;193&lt;/item&gt;&lt;item&gt;219&lt;/item&gt;&lt;item&gt;237&lt;/item&gt;&lt;item&gt;247&lt;/item&gt;&lt;item&gt;248&lt;/item&gt;&lt;item&gt;251&lt;/item&gt;&lt;item&gt;252&lt;/item&gt;&lt;item&gt;293&lt;/item&gt;&lt;item&gt;294&lt;/item&gt;&lt;item&gt;299&lt;/item&gt;&lt;item&gt;301&lt;/item&gt;&lt;item&gt;302&lt;/item&gt;&lt;item&gt;303&lt;/item&gt;&lt;item&gt;312&lt;/item&gt;&lt;item&gt;316&lt;/item&gt;&lt;item&gt;319&lt;/item&gt;&lt;item&gt;320&lt;/item&gt;&lt;item&gt;344&lt;/item&gt;&lt;item&gt;346&lt;/item&gt;&lt;item&gt;347&lt;/item&gt;&lt;item&gt;348&lt;/item&gt;&lt;item&gt;351&lt;/item&gt;&lt;item&gt;352&lt;/item&gt;&lt;item&gt;355&lt;/item&gt;&lt;item&gt;359&lt;/item&gt;&lt;item&gt;360&lt;/item&gt;&lt;item&gt;361&lt;/item&gt;&lt;item&gt;364&lt;/item&gt;&lt;item&gt;365&lt;/item&gt;&lt;item&gt;370&lt;/item&gt;&lt;item&gt;371&lt;/item&gt;&lt;item&gt;372&lt;/item&gt;&lt;item&gt;375&lt;/item&gt;&lt;item&gt;383&lt;/item&gt;&lt;item&gt;399&lt;/item&gt;&lt;item&gt;402&lt;/item&gt;&lt;item&gt;406&lt;/item&gt;&lt;item&gt;412&lt;/item&gt;&lt;item&gt;416&lt;/item&gt;&lt;item&gt;421&lt;/item&gt;&lt;item&gt;426&lt;/item&gt;&lt;item&gt;428&lt;/item&gt;&lt;item&gt;429&lt;/item&gt;&lt;item&gt;430&lt;/item&gt;&lt;item&gt;433&lt;/item&gt;&lt;item&gt;434&lt;/item&gt;&lt;item&gt;435&lt;/item&gt;&lt;item&gt;436&lt;/item&gt;&lt;item&gt;437&lt;/item&gt;&lt;item&gt;439&lt;/item&gt;&lt;item&gt;440&lt;/item&gt;&lt;item&gt;454&lt;/item&gt;&lt;item&gt;455&lt;/item&gt;&lt;item&gt;456&lt;/item&gt;&lt;item&gt;457&lt;/item&gt;&lt;/record-ids&gt;&lt;/item&gt;&lt;/Libraries&gt;"/>
  </w:docVars>
  <w:rsids>
    <w:rsidRoot w:val="00D20AA4"/>
    <w:rsid w:val="00000203"/>
    <w:rsid w:val="00002467"/>
    <w:rsid w:val="00021761"/>
    <w:rsid w:val="00023035"/>
    <w:rsid w:val="00024664"/>
    <w:rsid w:val="0002614D"/>
    <w:rsid w:val="000268D7"/>
    <w:rsid w:val="00027D76"/>
    <w:rsid w:val="00030619"/>
    <w:rsid w:val="000325F7"/>
    <w:rsid w:val="0004062F"/>
    <w:rsid w:val="00041B93"/>
    <w:rsid w:val="000437CD"/>
    <w:rsid w:val="0004510E"/>
    <w:rsid w:val="00052A72"/>
    <w:rsid w:val="00053494"/>
    <w:rsid w:val="000605A9"/>
    <w:rsid w:val="00066DFE"/>
    <w:rsid w:val="00075322"/>
    <w:rsid w:val="0007602F"/>
    <w:rsid w:val="00077108"/>
    <w:rsid w:val="00077C02"/>
    <w:rsid w:val="00082B21"/>
    <w:rsid w:val="000852EE"/>
    <w:rsid w:val="000868E2"/>
    <w:rsid w:val="00086919"/>
    <w:rsid w:val="00090E23"/>
    <w:rsid w:val="0009158C"/>
    <w:rsid w:val="00091887"/>
    <w:rsid w:val="00092D37"/>
    <w:rsid w:val="00096076"/>
    <w:rsid w:val="00096709"/>
    <w:rsid w:val="000A3747"/>
    <w:rsid w:val="000A5556"/>
    <w:rsid w:val="000A572E"/>
    <w:rsid w:val="000B3CEE"/>
    <w:rsid w:val="000B5C56"/>
    <w:rsid w:val="000B6C5D"/>
    <w:rsid w:val="000C4E8E"/>
    <w:rsid w:val="000C652E"/>
    <w:rsid w:val="000C7D47"/>
    <w:rsid w:val="000D129F"/>
    <w:rsid w:val="000D2953"/>
    <w:rsid w:val="000D2D77"/>
    <w:rsid w:val="000D3D28"/>
    <w:rsid w:val="000D757F"/>
    <w:rsid w:val="000E1150"/>
    <w:rsid w:val="000E1932"/>
    <w:rsid w:val="000E6EB1"/>
    <w:rsid w:val="000E6F07"/>
    <w:rsid w:val="000F46DA"/>
    <w:rsid w:val="000F61DE"/>
    <w:rsid w:val="000F6273"/>
    <w:rsid w:val="000F6FF3"/>
    <w:rsid w:val="000F761D"/>
    <w:rsid w:val="0010041E"/>
    <w:rsid w:val="00101118"/>
    <w:rsid w:val="00105692"/>
    <w:rsid w:val="00105FEC"/>
    <w:rsid w:val="001143C9"/>
    <w:rsid w:val="00115BDC"/>
    <w:rsid w:val="00115C61"/>
    <w:rsid w:val="0011636B"/>
    <w:rsid w:val="001168D1"/>
    <w:rsid w:val="00122234"/>
    <w:rsid w:val="001337EC"/>
    <w:rsid w:val="001359E8"/>
    <w:rsid w:val="00137BF8"/>
    <w:rsid w:val="00140BCC"/>
    <w:rsid w:val="0015326E"/>
    <w:rsid w:val="0015353E"/>
    <w:rsid w:val="00156143"/>
    <w:rsid w:val="00156CBF"/>
    <w:rsid w:val="00160974"/>
    <w:rsid w:val="00162465"/>
    <w:rsid w:val="00162BD6"/>
    <w:rsid w:val="00162F77"/>
    <w:rsid w:val="001665B7"/>
    <w:rsid w:val="00166BE1"/>
    <w:rsid w:val="00166F46"/>
    <w:rsid w:val="00173253"/>
    <w:rsid w:val="00175811"/>
    <w:rsid w:val="001875FF"/>
    <w:rsid w:val="001916AA"/>
    <w:rsid w:val="00192533"/>
    <w:rsid w:val="00192A01"/>
    <w:rsid w:val="00193207"/>
    <w:rsid w:val="001936D6"/>
    <w:rsid w:val="0019416C"/>
    <w:rsid w:val="00197762"/>
    <w:rsid w:val="001A1350"/>
    <w:rsid w:val="001A1710"/>
    <w:rsid w:val="001A4AEA"/>
    <w:rsid w:val="001A7A28"/>
    <w:rsid w:val="001B0DDB"/>
    <w:rsid w:val="001B0E8D"/>
    <w:rsid w:val="001B151D"/>
    <w:rsid w:val="001C1785"/>
    <w:rsid w:val="001C5156"/>
    <w:rsid w:val="001C68AA"/>
    <w:rsid w:val="001C7C18"/>
    <w:rsid w:val="001D0287"/>
    <w:rsid w:val="001D0F79"/>
    <w:rsid w:val="001D126C"/>
    <w:rsid w:val="001D3017"/>
    <w:rsid w:val="001D3023"/>
    <w:rsid w:val="001E4D27"/>
    <w:rsid w:val="001E773A"/>
    <w:rsid w:val="001F1CD9"/>
    <w:rsid w:val="001F4291"/>
    <w:rsid w:val="001F6E04"/>
    <w:rsid w:val="001F7FAC"/>
    <w:rsid w:val="002024BE"/>
    <w:rsid w:val="00202971"/>
    <w:rsid w:val="002150BA"/>
    <w:rsid w:val="002150E5"/>
    <w:rsid w:val="002151A4"/>
    <w:rsid w:val="002224E4"/>
    <w:rsid w:val="002235A1"/>
    <w:rsid w:val="00233BEB"/>
    <w:rsid w:val="00236942"/>
    <w:rsid w:val="002425C0"/>
    <w:rsid w:val="002449B7"/>
    <w:rsid w:val="002530AB"/>
    <w:rsid w:val="00255F65"/>
    <w:rsid w:val="00262B8F"/>
    <w:rsid w:val="00264A45"/>
    <w:rsid w:val="00274462"/>
    <w:rsid w:val="00274EFC"/>
    <w:rsid w:val="002815FA"/>
    <w:rsid w:val="00284692"/>
    <w:rsid w:val="002869B1"/>
    <w:rsid w:val="00286C51"/>
    <w:rsid w:val="0028722E"/>
    <w:rsid w:val="00292C51"/>
    <w:rsid w:val="00295519"/>
    <w:rsid w:val="0029556F"/>
    <w:rsid w:val="002965B8"/>
    <w:rsid w:val="0029677C"/>
    <w:rsid w:val="002A5F66"/>
    <w:rsid w:val="002A6D5F"/>
    <w:rsid w:val="002B08A1"/>
    <w:rsid w:val="002B6AF0"/>
    <w:rsid w:val="002C102F"/>
    <w:rsid w:val="002C319F"/>
    <w:rsid w:val="002C3A8B"/>
    <w:rsid w:val="002C7490"/>
    <w:rsid w:val="002D336D"/>
    <w:rsid w:val="002E34A5"/>
    <w:rsid w:val="002E5B62"/>
    <w:rsid w:val="002F7CF6"/>
    <w:rsid w:val="0030678D"/>
    <w:rsid w:val="00307F8F"/>
    <w:rsid w:val="00314C5D"/>
    <w:rsid w:val="003157FC"/>
    <w:rsid w:val="00322505"/>
    <w:rsid w:val="0032674C"/>
    <w:rsid w:val="003324D9"/>
    <w:rsid w:val="00335074"/>
    <w:rsid w:val="00336BA8"/>
    <w:rsid w:val="00337149"/>
    <w:rsid w:val="00344789"/>
    <w:rsid w:val="00347915"/>
    <w:rsid w:val="003554B1"/>
    <w:rsid w:val="00360126"/>
    <w:rsid w:val="003602BC"/>
    <w:rsid w:val="00361158"/>
    <w:rsid w:val="00362117"/>
    <w:rsid w:val="00371107"/>
    <w:rsid w:val="00373C7F"/>
    <w:rsid w:val="00375D5B"/>
    <w:rsid w:val="0038180E"/>
    <w:rsid w:val="00386A5D"/>
    <w:rsid w:val="00387BFB"/>
    <w:rsid w:val="00390E18"/>
    <w:rsid w:val="003916AA"/>
    <w:rsid w:val="00393660"/>
    <w:rsid w:val="003A0132"/>
    <w:rsid w:val="003A01E7"/>
    <w:rsid w:val="003A3383"/>
    <w:rsid w:val="003A7988"/>
    <w:rsid w:val="003B1746"/>
    <w:rsid w:val="003B746C"/>
    <w:rsid w:val="003C485C"/>
    <w:rsid w:val="003D0412"/>
    <w:rsid w:val="003D4989"/>
    <w:rsid w:val="003E2D88"/>
    <w:rsid w:val="003E4A3B"/>
    <w:rsid w:val="003E6D2B"/>
    <w:rsid w:val="003F3938"/>
    <w:rsid w:val="00400A11"/>
    <w:rsid w:val="00403518"/>
    <w:rsid w:val="0040515E"/>
    <w:rsid w:val="00407ED5"/>
    <w:rsid w:val="0041169F"/>
    <w:rsid w:val="0042123A"/>
    <w:rsid w:val="00423CEC"/>
    <w:rsid w:val="004307DE"/>
    <w:rsid w:val="0043369D"/>
    <w:rsid w:val="00436EA0"/>
    <w:rsid w:val="004373E4"/>
    <w:rsid w:val="00443B99"/>
    <w:rsid w:val="004451A3"/>
    <w:rsid w:val="00446A8C"/>
    <w:rsid w:val="00447C2E"/>
    <w:rsid w:val="004527D0"/>
    <w:rsid w:val="004532EF"/>
    <w:rsid w:val="00462AE9"/>
    <w:rsid w:val="00463258"/>
    <w:rsid w:val="00466200"/>
    <w:rsid w:val="00466E0B"/>
    <w:rsid w:val="00470ADF"/>
    <w:rsid w:val="004719F5"/>
    <w:rsid w:val="00474CCC"/>
    <w:rsid w:val="00476044"/>
    <w:rsid w:val="00476ED3"/>
    <w:rsid w:val="00482873"/>
    <w:rsid w:val="00482E8C"/>
    <w:rsid w:val="004845AF"/>
    <w:rsid w:val="00487393"/>
    <w:rsid w:val="00494AC2"/>
    <w:rsid w:val="00497E3A"/>
    <w:rsid w:val="004A453D"/>
    <w:rsid w:val="004A534B"/>
    <w:rsid w:val="004B02DA"/>
    <w:rsid w:val="004B739A"/>
    <w:rsid w:val="004C02A8"/>
    <w:rsid w:val="004C5BD0"/>
    <w:rsid w:val="004D23FF"/>
    <w:rsid w:val="004D3F7D"/>
    <w:rsid w:val="004D5758"/>
    <w:rsid w:val="004D5C5B"/>
    <w:rsid w:val="004D62A7"/>
    <w:rsid w:val="004D7338"/>
    <w:rsid w:val="004D7B6A"/>
    <w:rsid w:val="004E0587"/>
    <w:rsid w:val="004E0671"/>
    <w:rsid w:val="004E1213"/>
    <w:rsid w:val="004E2DE2"/>
    <w:rsid w:val="004E318D"/>
    <w:rsid w:val="004E6B14"/>
    <w:rsid w:val="004F070C"/>
    <w:rsid w:val="004F36C6"/>
    <w:rsid w:val="004F3A7E"/>
    <w:rsid w:val="004F645E"/>
    <w:rsid w:val="004F6A3B"/>
    <w:rsid w:val="004F723D"/>
    <w:rsid w:val="00502D85"/>
    <w:rsid w:val="0050356C"/>
    <w:rsid w:val="00503AAB"/>
    <w:rsid w:val="00504C4C"/>
    <w:rsid w:val="0050724E"/>
    <w:rsid w:val="00507C29"/>
    <w:rsid w:val="00507CE0"/>
    <w:rsid w:val="00512615"/>
    <w:rsid w:val="00512A52"/>
    <w:rsid w:val="00512CB3"/>
    <w:rsid w:val="00514B6A"/>
    <w:rsid w:val="00525448"/>
    <w:rsid w:val="0053206C"/>
    <w:rsid w:val="005323F8"/>
    <w:rsid w:val="005361A3"/>
    <w:rsid w:val="00544AD7"/>
    <w:rsid w:val="00545A35"/>
    <w:rsid w:val="00546896"/>
    <w:rsid w:val="0054731C"/>
    <w:rsid w:val="005539B3"/>
    <w:rsid w:val="00553B88"/>
    <w:rsid w:val="00554AA7"/>
    <w:rsid w:val="00555187"/>
    <w:rsid w:val="005553EF"/>
    <w:rsid w:val="00556E45"/>
    <w:rsid w:val="005578AB"/>
    <w:rsid w:val="0056047D"/>
    <w:rsid w:val="00560647"/>
    <w:rsid w:val="00563A5D"/>
    <w:rsid w:val="00563DB1"/>
    <w:rsid w:val="0056593F"/>
    <w:rsid w:val="00565A76"/>
    <w:rsid w:val="00567F43"/>
    <w:rsid w:val="00583E04"/>
    <w:rsid w:val="005860D6"/>
    <w:rsid w:val="00586F89"/>
    <w:rsid w:val="00587BA3"/>
    <w:rsid w:val="005929F8"/>
    <w:rsid w:val="00596130"/>
    <w:rsid w:val="005A0CA6"/>
    <w:rsid w:val="005A33FD"/>
    <w:rsid w:val="005A47FB"/>
    <w:rsid w:val="005A62D6"/>
    <w:rsid w:val="005A798C"/>
    <w:rsid w:val="005B1A58"/>
    <w:rsid w:val="005B29AF"/>
    <w:rsid w:val="005C04F0"/>
    <w:rsid w:val="005C075B"/>
    <w:rsid w:val="005C14C8"/>
    <w:rsid w:val="005C7BCC"/>
    <w:rsid w:val="005C7FCB"/>
    <w:rsid w:val="005E22B8"/>
    <w:rsid w:val="005E460E"/>
    <w:rsid w:val="005E4B9E"/>
    <w:rsid w:val="005E4DA0"/>
    <w:rsid w:val="005E5B80"/>
    <w:rsid w:val="005E5DE6"/>
    <w:rsid w:val="005E7406"/>
    <w:rsid w:val="005F0B9C"/>
    <w:rsid w:val="005F0D0A"/>
    <w:rsid w:val="005F13CF"/>
    <w:rsid w:val="005F2FC6"/>
    <w:rsid w:val="005F4860"/>
    <w:rsid w:val="005F4F3F"/>
    <w:rsid w:val="005F758D"/>
    <w:rsid w:val="005F76E7"/>
    <w:rsid w:val="00600BB0"/>
    <w:rsid w:val="00604322"/>
    <w:rsid w:val="00605CDA"/>
    <w:rsid w:val="0061055B"/>
    <w:rsid w:val="00613C88"/>
    <w:rsid w:val="0061429F"/>
    <w:rsid w:val="006147E6"/>
    <w:rsid w:val="00616265"/>
    <w:rsid w:val="00616417"/>
    <w:rsid w:val="00620996"/>
    <w:rsid w:val="00620C76"/>
    <w:rsid w:val="006247E8"/>
    <w:rsid w:val="00625668"/>
    <w:rsid w:val="00625847"/>
    <w:rsid w:val="00627713"/>
    <w:rsid w:val="00630186"/>
    <w:rsid w:val="0063444D"/>
    <w:rsid w:val="00641E9B"/>
    <w:rsid w:val="0064257C"/>
    <w:rsid w:val="006511A9"/>
    <w:rsid w:val="006555DE"/>
    <w:rsid w:val="00657F80"/>
    <w:rsid w:val="00663206"/>
    <w:rsid w:val="00664013"/>
    <w:rsid w:val="006672AD"/>
    <w:rsid w:val="00671A29"/>
    <w:rsid w:val="0068117F"/>
    <w:rsid w:val="00686850"/>
    <w:rsid w:val="006876AC"/>
    <w:rsid w:val="0069008B"/>
    <w:rsid w:val="006908EB"/>
    <w:rsid w:val="00692624"/>
    <w:rsid w:val="00694251"/>
    <w:rsid w:val="006952EC"/>
    <w:rsid w:val="0069596F"/>
    <w:rsid w:val="0069627B"/>
    <w:rsid w:val="00697C4D"/>
    <w:rsid w:val="006A2706"/>
    <w:rsid w:val="006A447C"/>
    <w:rsid w:val="006A56B6"/>
    <w:rsid w:val="006C1616"/>
    <w:rsid w:val="006C40F7"/>
    <w:rsid w:val="006C5FDF"/>
    <w:rsid w:val="006D5184"/>
    <w:rsid w:val="006D5A29"/>
    <w:rsid w:val="006D6D0E"/>
    <w:rsid w:val="006E4C41"/>
    <w:rsid w:val="006E6F0B"/>
    <w:rsid w:val="006E7FD3"/>
    <w:rsid w:val="006F0342"/>
    <w:rsid w:val="006F1F7F"/>
    <w:rsid w:val="006F205B"/>
    <w:rsid w:val="00700BD4"/>
    <w:rsid w:val="00702954"/>
    <w:rsid w:val="00702EC3"/>
    <w:rsid w:val="00703CEE"/>
    <w:rsid w:val="00707254"/>
    <w:rsid w:val="00710B00"/>
    <w:rsid w:val="0071121A"/>
    <w:rsid w:val="00715E0F"/>
    <w:rsid w:val="0071798B"/>
    <w:rsid w:val="007278AA"/>
    <w:rsid w:val="0073543D"/>
    <w:rsid w:val="007376C9"/>
    <w:rsid w:val="00745108"/>
    <w:rsid w:val="0074664B"/>
    <w:rsid w:val="00752DD0"/>
    <w:rsid w:val="00752E0A"/>
    <w:rsid w:val="00753038"/>
    <w:rsid w:val="0075563D"/>
    <w:rsid w:val="00760B36"/>
    <w:rsid w:val="007624B3"/>
    <w:rsid w:val="00762B4E"/>
    <w:rsid w:val="00763A4B"/>
    <w:rsid w:val="0076674A"/>
    <w:rsid w:val="00774A99"/>
    <w:rsid w:val="00777450"/>
    <w:rsid w:val="00777D3A"/>
    <w:rsid w:val="007807D1"/>
    <w:rsid w:val="007849B2"/>
    <w:rsid w:val="00785521"/>
    <w:rsid w:val="007912D4"/>
    <w:rsid w:val="007920DA"/>
    <w:rsid w:val="00792542"/>
    <w:rsid w:val="00795717"/>
    <w:rsid w:val="00796C68"/>
    <w:rsid w:val="007A1049"/>
    <w:rsid w:val="007A2617"/>
    <w:rsid w:val="007A2B9A"/>
    <w:rsid w:val="007A38B8"/>
    <w:rsid w:val="007A6E47"/>
    <w:rsid w:val="007B17B0"/>
    <w:rsid w:val="007B1A5E"/>
    <w:rsid w:val="007B2C44"/>
    <w:rsid w:val="007B4498"/>
    <w:rsid w:val="007B5260"/>
    <w:rsid w:val="007B7248"/>
    <w:rsid w:val="007C2248"/>
    <w:rsid w:val="007C370A"/>
    <w:rsid w:val="007C4455"/>
    <w:rsid w:val="007C5205"/>
    <w:rsid w:val="007D0C09"/>
    <w:rsid w:val="007D5E74"/>
    <w:rsid w:val="007D729B"/>
    <w:rsid w:val="007E2190"/>
    <w:rsid w:val="007E4119"/>
    <w:rsid w:val="007E61A9"/>
    <w:rsid w:val="007E6999"/>
    <w:rsid w:val="007F16A0"/>
    <w:rsid w:val="007F24A3"/>
    <w:rsid w:val="00800AA5"/>
    <w:rsid w:val="00801882"/>
    <w:rsid w:val="00805467"/>
    <w:rsid w:val="00810926"/>
    <w:rsid w:val="00812379"/>
    <w:rsid w:val="0081337C"/>
    <w:rsid w:val="00813C7B"/>
    <w:rsid w:val="00814915"/>
    <w:rsid w:val="00814FEC"/>
    <w:rsid w:val="00822FC9"/>
    <w:rsid w:val="00823074"/>
    <w:rsid w:val="008279B5"/>
    <w:rsid w:val="008407A6"/>
    <w:rsid w:val="00841916"/>
    <w:rsid w:val="0084207C"/>
    <w:rsid w:val="0084513C"/>
    <w:rsid w:val="00845F35"/>
    <w:rsid w:val="00847951"/>
    <w:rsid w:val="008531E3"/>
    <w:rsid w:val="0085772C"/>
    <w:rsid w:val="00861C17"/>
    <w:rsid w:val="0086476B"/>
    <w:rsid w:val="00866BF4"/>
    <w:rsid w:val="00871228"/>
    <w:rsid w:val="008737BE"/>
    <w:rsid w:val="00873DC5"/>
    <w:rsid w:val="00877432"/>
    <w:rsid w:val="00882957"/>
    <w:rsid w:val="008908F8"/>
    <w:rsid w:val="00897E1F"/>
    <w:rsid w:val="008A18B4"/>
    <w:rsid w:val="008A1DB9"/>
    <w:rsid w:val="008A33CE"/>
    <w:rsid w:val="008B03F0"/>
    <w:rsid w:val="008B1C46"/>
    <w:rsid w:val="008B64AF"/>
    <w:rsid w:val="008C27CC"/>
    <w:rsid w:val="008C3C5E"/>
    <w:rsid w:val="008D2378"/>
    <w:rsid w:val="008D237C"/>
    <w:rsid w:val="008D427F"/>
    <w:rsid w:val="008D4571"/>
    <w:rsid w:val="008D7A30"/>
    <w:rsid w:val="008D7F1E"/>
    <w:rsid w:val="008D7FC5"/>
    <w:rsid w:val="008E75AB"/>
    <w:rsid w:val="008F04DC"/>
    <w:rsid w:val="008F0762"/>
    <w:rsid w:val="008F0F4D"/>
    <w:rsid w:val="008F58DF"/>
    <w:rsid w:val="00902C0E"/>
    <w:rsid w:val="00903B11"/>
    <w:rsid w:val="00907B61"/>
    <w:rsid w:val="009108A2"/>
    <w:rsid w:val="00910CCF"/>
    <w:rsid w:val="00920591"/>
    <w:rsid w:val="00924CC3"/>
    <w:rsid w:val="009260E4"/>
    <w:rsid w:val="009261BB"/>
    <w:rsid w:val="00926307"/>
    <w:rsid w:val="009303D0"/>
    <w:rsid w:val="0093189E"/>
    <w:rsid w:val="00931BAE"/>
    <w:rsid w:val="009337FB"/>
    <w:rsid w:val="00933E81"/>
    <w:rsid w:val="0093685E"/>
    <w:rsid w:val="00936873"/>
    <w:rsid w:val="0094075F"/>
    <w:rsid w:val="00941086"/>
    <w:rsid w:val="00941BF9"/>
    <w:rsid w:val="0094206C"/>
    <w:rsid w:val="00942911"/>
    <w:rsid w:val="00947F05"/>
    <w:rsid w:val="0095164C"/>
    <w:rsid w:val="00953C2D"/>
    <w:rsid w:val="0095512A"/>
    <w:rsid w:val="009557A4"/>
    <w:rsid w:val="00955AD5"/>
    <w:rsid w:val="00956174"/>
    <w:rsid w:val="00956448"/>
    <w:rsid w:val="00956BEA"/>
    <w:rsid w:val="00960D56"/>
    <w:rsid w:val="00960ED2"/>
    <w:rsid w:val="00961334"/>
    <w:rsid w:val="00961EF9"/>
    <w:rsid w:val="00962502"/>
    <w:rsid w:val="00962EAC"/>
    <w:rsid w:val="0096391C"/>
    <w:rsid w:val="009652F0"/>
    <w:rsid w:val="0096594F"/>
    <w:rsid w:val="00965C2E"/>
    <w:rsid w:val="00970E8C"/>
    <w:rsid w:val="0097241A"/>
    <w:rsid w:val="00972603"/>
    <w:rsid w:val="00972BB8"/>
    <w:rsid w:val="00973688"/>
    <w:rsid w:val="00973E0C"/>
    <w:rsid w:val="00980155"/>
    <w:rsid w:val="00982FD9"/>
    <w:rsid w:val="00987DB7"/>
    <w:rsid w:val="009925D8"/>
    <w:rsid w:val="0099431D"/>
    <w:rsid w:val="009967E2"/>
    <w:rsid w:val="009A3885"/>
    <w:rsid w:val="009A52A9"/>
    <w:rsid w:val="009A78A5"/>
    <w:rsid w:val="009A78F0"/>
    <w:rsid w:val="009A7981"/>
    <w:rsid w:val="009B21C5"/>
    <w:rsid w:val="009B4CF5"/>
    <w:rsid w:val="009C1136"/>
    <w:rsid w:val="009C1CAB"/>
    <w:rsid w:val="009C2D49"/>
    <w:rsid w:val="009C7C45"/>
    <w:rsid w:val="009D25CD"/>
    <w:rsid w:val="009D7F93"/>
    <w:rsid w:val="009E2303"/>
    <w:rsid w:val="009E3677"/>
    <w:rsid w:val="009E445C"/>
    <w:rsid w:val="009E4490"/>
    <w:rsid w:val="009E7404"/>
    <w:rsid w:val="009F1C23"/>
    <w:rsid w:val="009F2835"/>
    <w:rsid w:val="009F35FF"/>
    <w:rsid w:val="009F3862"/>
    <w:rsid w:val="00A00E37"/>
    <w:rsid w:val="00A06A32"/>
    <w:rsid w:val="00A07AAC"/>
    <w:rsid w:val="00A10D5D"/>
    <w:rsid w:val="00A120BB"/>
    <w:rsid w:val="00A120F5"/>
    <w:rsid w:val="00A134DC"/>
    <w:rsid w:val="00A154D9"/>
    <w:rsid w:val="00A17DC4"/>
    <w:rsid w:val="00A207FD"/>
    <w:rsid w:val="00A23456"/>
    <w:rsid w:val="00A25E23"/>
    <w:rsid w:val="00A27EE3"/>
    <w:rsid w:val="00A31A9E"/>
    <w:rsid w:val="00A32F21"/>
    <w:rsid w:val="00A33FFB"/>
    <w:rsid w:val="00A340DE"/>
    <w:rsid w:val="00A37FCC"/>
    <w:rsid w:val="00A414F4"/>
    <w:rsid w:val="00A451B2"/>
    <w:rsid w:val="00A46D3F"/>
    <w:rsid w:val="00A51038"/>
    <w:rsid w:val="00A516B8"/>
    <w:rsid w:val="00A523EE"/>
    <w:rsid w:val="00A55C39"/>
    <w:rsid w:val="00A569F1"/>
    <w:rsid w:val="00A7185C"/>
    <w:rsid w:val="00A71AB7"/>
    <w:rsid w:val="00A81893"/>
    <w:rsid w:val="00A87211"/>
    <w:rsid w:val="00A87ABE"/>
    <w:rsid w:val="00AA0B5D"/>
    <w:rsid w:val="00AA3092"/>
    <w:rsid w:val="00AA5A93"/>
    <w:rsid w:val="00AA7242"/>
    <w:rsid w:val="00AA775E"/>
    <w:rsid w:val="00AB4309"/>
    <w:rsid w:val="00AB571C"/>
    <w:rsid w:val="00AB5B1C"/>
    <w:rsid w:val="00AC0AED"/>
    <w:rsid w:val="00AC4494"/>
    <w:rsid w:val="00AD24FE"/>
    <w:rsid w:val="00AD3192"/>
    <w:rsid w:val="00AD50EB"/>
    <w:rsid w:val="00AE0714"/>
    <w:rsid w:val="00AE15BC"/>
    <w:rsid w:val="00AE2B6B"/>
    <w:rsid w:val="00AE476E"/>
    <w:rsid w:val="00AE5075"/>
    <w:rsid w:val="00AE62BA"/>
    <w:rsid w:val="00AE6609"/>
    <w:rsid w:val="00AE702B"/>
    <w:rsid w:val="00AF1741"/>
    <w:rsid w:val="00AF3DB8"/>
    <w:rsid w:val="00AF64F5"/>
    <w:rsid w:val="00B00D31"/>
    <w:rsid w:val="00B02E95"/>
    <w:rsid w:val="00B1205B"/>
    <w:rsid w:val="00B12789"/>
    <w:rsid w:val="00B15C6E"/>
    <w:rsid w:val="00B164D7"/>
    <w:rsid w:val="00B172F7"/>
    <w:rsid w:val="00B17DF7"/>
    <w:rsid w:val="00B206C8"/>
    <w:rsid w:val="00B24C0E"/>
    <w:rsid w:val="00B31B4F"/>
    <w:rsid w:val="00B32E26"/>
    <w:rsid w:val="00B3463A"/>
    <w:rsid w:val="00B36377"/>
    <w:rsid w:val="00B42056"/>
    <w:rsid w:val="00B43D97"/>
    <w:rsid w:val="00B55F1B"/>
    <w:rsid w:val="00B56068"/>
    <w:rsid w:val="00B66052"/>
    <w:rsid w:val="00B71356"/>
    <w:rsid w:val="00B73E50"/>
    <w:rsid w:val="00B76A09"/>
    <w:rsid w:val="00B8028F"/>
    <w:rsid w:val="00B873BF"/>
    <w:rsid w:val="00B903F3"/>
    <w:rsid w:val="00B91D92"/>
    <w:rsid w:val="00B931B4"/>
    <w:rsid w:val="00B96D20"/>
    <w:rsid w:val="00B97BC6"/>
    <w:rsid w:val="00BA0904"/>
    <w:rsid w:val="00BA3801"/>
    <w:rsid w:val="00BA5E55"/>
    <w:rsid w:val="00BA6639"/>
    <w:rsid w:val="00BA7462"/>
    <w:rsid w:val="00BB2D2F"/>
    <w:rsid w:val="00BB4E51"/>
    <w:rsid w:val="00BB4FF4"/>
    <w:rsid w:val="00BB5DD1"/>
    <w:rsid w:val="00BB5E10"/>
    <w:rsid w:val="00BB6386"/>
    <w:rsid w:val="00BC2A55"/>
    <w:rsid w:val="00BC3C31"/>
    <w:rsid w:val="00BC47DD"/>
    <w:rsid w:val="00BC5876"/>
    <w:rsid w:val="00BC7346"/>
    <w:rsid w:val="00BD2CCD"/>
    <w:rsid w:val="00BD5B09"/>
    <w:rsid w:val="00BE0450"/>
    <w:rsid w:val="00BE1066"/>
    <w:rsid w:val="00BE157F"/>
    <w:rsid w:val="00BE27FB"/>
    <w:rsid w:val="00BE2887"/>
    <w:rsid w:val="00BF1643"/>
    <w:rsid w:val="00BF1C5E"/>
    <w:rsid w:val="00BF4C14"/>
    <w:rsid w:val="00BF77F4"/>
    <w:rsid w:val="00BF7B3C"/>
    <w:rsid w:val="00C01951"/>
    <w:rsid w:val="00C01CA2"/>
    <w:rsid w:val="00C01CFB"/>
    <w:rsid w:val="00C0697B"/>
    <w:rsid w:val="00C10932"/>
    <w:rsid w:val="00C13224"/>
    <w:rsid w:val="00C133A1"/>
    <w:rsid w:val="00C1482E"/>
    <w:rsid w:val="00C1491D"/>
    <w:rsid w:val="00C21CE9"/>
    <w:rsid w:val="00C25A90"/>
    <w:rsid w:val="00C27E63"/>
    <w:rsid w:val="00C302E9"/>
    <w:rsid w:val="00C344D2"/>
    <w:rsid w:val="00C35BB8"/>
    <w:rsid w:val="00C35F2A"/>
    <w:rsid w:val="00C367A2"/>
    <w:rsid w:val="00C36AA8"/>
    <w:rsid w:val="00C37C2F"/>
    <w:rsid w:val="00C40C10"/>
    <w:rsid w:val="00C42FD0"/>
    <w:rsid w:val="00C47B8E"/>
    <w:rsid w:val="00C50D08"/>
    <w:rsid w:val="00C515B2"/>
    <w:rsid w:val="00C54210"/>
    <w:rsid w:val="00C57388"/>
    <w:rsid w:val="00C6588A"/>
    <w:rsid w:val="00C66E82"/>
    <w:rsid w:val="00C7139F"/>
    <w:rsid w:val="00C71F84"/>
    <w:rsid w:val="00C73625"/>
    <w:rsid w:val="00C7383D"/>
    <w:rsid w:val="00C73BB6"/>
    <w:rsid w:val="00C749C3"/>
    <w:rsid w:val="00C749D7"/>
    <w:rsid w:val="00C75CFB"/>
    <w:rsid w:val="00C75D24"/>
    <w:rsid w:val="00C76259"/>
    <w:rsid w:val="00C76B1A"/>
    <w:rsid w:val="00C81369"/>
    <w:rsid w:val="00C822CD"/>
    <w:rsid w:val="00C82B4C"/>
    <w:rsid w:val="00C85DF4"/>
    <w:rsid w:val="00C90A00"/>
    <w:rsid w:val="00C90BA4"/>
    <w:rsid w:val="00C91AA8"/>
    <w:rsid w:val="00C93C18"/>
    <w:rsid w:val="00C93CAA"/>
    <w:rsid w:val="00C93CAF"/>
    <w:rsid w:val="00C95CAB"/>
    <w:rsid w:val="00CA6CE4"/>
    <w:rsid w:val="00CB0CA5"/>
    <w:rsid w:val="00CB0D39"/>
    <w:rsid w:val="00CB240E"/>
    <w:rsid w:val="00CB27EA"/>
    <w:rsid w:val="00CB3BC7"/>
    <w:rsid w:val="00CC3B38"/>
    <w:rsid w:val="00CD108E"/>
    <w:rsid w:val="00CD28A6"/>
    <w:rsid w:val="00CD2DAB"/>
    <w:rsid w:val="00CD388C"/>
    <w:rsid w:val="00CD51C2"/>
    <w:rsid w:val="00CE0DAF"/>
    <w:rsid w:val="00CE4737"/>
    <w:rsid w:val="00CE67BC"/>
    <w:rsid w:val="00CE7B85"/>
    <w:rsid w:val="00CE7E5C"/>
    <w:rsid w:val="00CF4721"/>
    <w:rsid w:val="00CF5CB4"/>
    <w:rsid w:val="00CF6E74"/>
    <w:rsid w:val="00CF720A"/>
    <w:rsid w:val="00D00743"/>
    <w:rsid w:val="00D0084D"/>
    <w:rsid w:val="00D028F8"/>
    <w:rsid w:val="00D03414"/>
    <w:rsid w:val="00D072CB"/>
    <w:rsid w:val="00D07E54"/>
    <w:rsid w:val="00D10E08"/>
    <w:rsid w:val="00D128AA"/>
    <w:rsid w:val="00D13C07"/>
    <w:rsid w:val="00D1427B"/>
    <w:rsid w:val="00D153B1"/>
    <w:rsid w:val="00D16070"/>
    <w:rsid w:val="00D16F5A"/>
    <w:rsid w:val="00D20536"/>
    <w:rsid w:val="00D20AA4"/>
    <w:rsid w:val="00D265C9"/>
    <w:rsid w:val="00D2737E"/>
    <w:rsid w:val="00D32620"/>
    <w:rsid w:val="00D354A4"/>
    <w:rsid w:val="00D417D0"/>
    <w:rsid w:val="00D4478F"/>
    <w:rsid w:val="00D47054"/>
    <w:rsid w:val="00D5526A"/>
    <w:rsid w:val="00D559D8"/>
    <w:rsid w:val="00D60570"/>
    <w:rsid w:val="00D60922"/>
    <w:rsid w:val="00D61221"/>
    <w:rsid w:val="00D64A7A"/>
    <w:rsid w:val="00D670C9"/>
    <w:rsid w:val="00D7306B"/>
    <w:rsid w:val="00D73498"/>
    <w:rsid w:val="00D76BC3"/>
    <w:rsid w:val="00D831CA"/>
    <w:rsid w:val="00D857BC"/>
    <w:rsid w:val="00D85A1A"/>
    <w:rsid w:val="00D902F3"/>
    <w:rsid w:val="00D918C4"/>
    <w:rsid w:val="00D95774"/>
    <w:rsid w:val="00DA054E"/>
    <w:rsid w:val="00DA0C0C"/>
    <w:rsid w:val="00DA1986"/>
    <w:rsid w:val="00DA343A"/>
    <w:rsid w:val="00DB3C31"/>
    <w:rsid w:val="00DB7627"/>
    <w:rsid w:val="00DC4AE7"/>
    <w:rsid w:val="00DC7D14"/>
    <w:rsid w:val="00DD0045"/>
    <w:rsid w:val="00DD2DB4"/>
    <w:rsid w:val="00DD4A3F"/>
    <w:rsid w:val="00DE0D66"/>
    <w:rsid w:val="00DE3262"/>
    <w:rsid w:val="00DE51BF"/>
    <w:rsid w:val="00DE781A"/>
    <w:rsid w:val="00DE7D24"/>
    <w:rsid w:val="00DF32E3"/>
    <w:rsid w:val="00DF41C2"/>
    <w:rsid w:val="00E00938"/>
    <w:rsid w:val="00E11A10"/>
    <w:rsid w:val="00E13D47"/>
    <w:rsid w:val="00E14EED"/>
    <w:rsid w:val="00E178A6"/>
    <w:rsid w:val="00E20140"/>
    <w:rsid w:val="00E22A05"/>
    <w:rsid w:val="00E23601"/>
    <w:rsid w:val="00E31150"/>
    <w:rsid w:val="00E371BE"/>
    <w:rsid w:val="00E4735D"/>
    <w:rsid w:val="00E50299"/>
    <w:rsid w:val="00E50566"/>
    <w:rsid w:val="00E52AB2"/>
    <w:rsid w:val="00E563C5"/>
    <w:rsid w:val="00E611CC"/>
    <w:rsid w:val="00E63733"/>
    <w:rsid w:val="00E65634"/>
    <w:rsid w:val="00E71114"/>
    <w:rsid w:val="00E7262B"/>
    <w:rsid w:val="00E74C1F"/>
    <w:rsid w:val="00E778FC"/>
    <w:rsid w:val="00E80CA8"/>
    <w:rsid w:val="00E81D71"/>
    <w:rsid w:val="00E843F2"/>
    <w:rsid w:val="00E9233C"/>
    <w:rsid w:val="00E92AF5"/>
    <w:rsid w:val="00E96AE2"/>
    <w:rsid w:val="00EA097B"/>
    <w:rsid w:val="00EA1D2E"/>
    <w:rsid w:val="00EA2D16"/>
    <w:rsid w:val="00EA3750"/>
    <w:rsid w:val="00EB41DA"/>
    <w:rsid w:val="00EB655E"/>
    <w:rsid w:val="00EC0C83"/>
    <w:rsid w:val="00ED005F"/>
    <w:rsid w:val="00ED0B2C"/>
    <w:rsid w:val="00ED0DD9"/>
    <w:rsid w:val="00ED308D"/>
    <w:rsid w:val="00ED31F6"/>
    <w:rsid w:val="00ED37FE"/>
    <w:rsid w:val="00ED7F3D"/>
    <w:rsid w:val="00EE689B"/>
    <w:rsid w:val="00EF0721"/>
    <w:rsid w:val="00EF09B5"/>
    <w:rsid w:val="00EF100B"/>
    <w:rsid w:val="00EF1BA9"/>
    <w:rsid w:val="00EF25AF"/>
    <w:rsid w:val="00EF3D0E"/>
    <w:rsid w:val="00EF3D60"/>
    <w:rsid w:val="00F01916"/>
    <w:rsid w:val="00F06C1F"/>
    <w:rsid w:val="00F13E38"/>
    <w:rsid w:val="00F15661"/>
    <w:rsid w:val="00F20243"/>
    <w:rsid w:val="00F23131"/>
    <w:rsid w:val="00F23D5A"/>
    <w:rsid w:val="00F25ACC"/>
    <w:rsid w:val="00F34B63"/>
    <w:rsid w:val="00F37CAC"/>
    <w:rsid w:val="00F400CC"/>
    <w:rsid w:val="00F50323"/>
    <w:rsid w:val="00F53994"/>
    <w:rsid w:val="00F55DBE"/>
    <w:rsid w:val="00F56454"/>
    <w:rsid w:val="00F607B7"/>
    <w:rsid w:val="00F60830"/>
    <w:rsid w:val="00F65A00"/>
    <w:rsid w:val="00F65E08"/>
    <w:rsid w:val="00F74DA0"/>
    <w:rsid w:val="00F765BD"/>
    <w:rsid w:val="00F775BC"/>
    <w:rsid w:val="00F7795E"/>
    <w:rsid w:val="00F80356"/>
    <w:rsid w:val="00F81C90"/>
    <w:rsid w:val="00F837FD"/>
    <w:rsid w:val="00F83E56"/>
    <w:rsid w:val="00F92986"/>
    <w:rsid w:val="00F933AD"/>
    <w:rsid w:val="00F93CB3"/>
    <w:rsid w:val="00F97ADC"/>
    <w:rsid w:val="00FA2F65"/>
    <w:rsid w:val="00FA4E2B"/>
    <w:rsid w:val="00FB01B9"/>
    <w:rsid w:val="00FB5610"/>
    <w:rsid w:val="00FC02CB"/>
    <w:rsid w:val="00FC264F"/>
    <w:rsid w:val="00FC4AC8"/>
    <w:rsid w:val="00FC5250"/>
    <w:rsid w:val="00FC577C"/>
    <w:rsid w:val="00FC6419"/>
    <w:rsid w:val="00FC6850"/>
    <w:rsid w:val="00FC7B44"/>
    <w:rsid w:val="00FD0276"/>
    <w:rsid w:val="00FD1948"/>
    <w:rsid w:val="00FD1AF1"/>
    <w:rsid w:val="00FD6293"/>
    <w:rsid w:val="00FE4714"/>
    <w:rsid w:val="00FE47E7"/>
    <w:rsid w:val="00FF0155"/>
    <w:rsid w:val="00FF151B"/>
    <w:rsid w:val="00FF4C42"/>
    <w:rsid w:val="00FF6E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3858E"/>
  <w15:chartTrackingRefBased/>
  <w15:docId w15:val="{6D71B51F-0EF8-4449-8309-E2D802E1F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922"/>
    <w:pPr>
      <w:bidi/>
      <w:spacing w:before="120" w:after="0" w:line="240" w:lineRule="auto"/>
      <w:ind w:firstLine="397"/>
      <w:jc w:val="both"/>
    </w:pPr>
    <w:rPr>
      <w:rFonts w:ascii="Times New Roman" w:hAnsi="Times New Roman" w:cs="B Nazanin"/>
      <w:sz w:val="24"/>
      <w:szCs w:val="24"/>
      <w:lang w:bidi="fa-IR"/>
    </w:rPr>
  </w:style>
  <w:style w:type="paragraph" w:styleId="Heading1">
    <w:name w:val="heading 1"/>
    <w:aliases w:val="Heading 1فصل"/>
    <w:basedOn w:val="Normal"/>
    <w:next w:val="Normal"/>
    <w:link w:val="Heading1Char"/>
    <w:uiPriority w:val="9"/>
    <w:qFormat/>
    <w:rsid w:val="00CC3B38"/>
    <w:pPr>
      <w:keepNext/>
      <w:keepLines/>
      <w:numPr>
        <w:numId w:val="1"/>
      </w:numPr>
      <w:spacing w:before="240"/>
      <w:outlineLvl w:val="0"/>
    </w:pPr>
    <w:rPr>
      <w:rFonts w:ascii="Times New Roman Bold" w:eastAsiaTheme="majorEastAsia" w:hAnsi="Times New Roman Bold"/>
      <w:b/>
      <w:bCs/>
      <w:sz w:val="28"/>
      <w:szCs w:val="26"/>
    </w:rPr>
  </w:style>
  <w:style w:type="paragraph" w:styleId="Heading2">
    <w:name w:val="heading 2"/>
    <w:basedOn w:val="Normal"/>
    <w:next w:val="Normal"/>
    <w:link w:val="Heading2Char"/>
    <w:uiPriority w:val="9"/>
    <w:unhideWhenUsed/>
    <w:qFormat/>
    <w:rsid w:val="00115BDC"/>
    <w:pPr>
      <w:keepNext/>
      <w:keepLines/>
      <w:numPr>
        <w:ilvl w:val="1"/>
        <w:numId w:val="1"/>
      </w:numPr>
      <w:ind w:left="899"/>
      <w:outlineLvl w:val="1"/>
    </w:pPr>
    <w:rPr>
      <w:rFonts w:ascii="Times New Roman Bold" w:eastAsiaTheme="majorEastAsia" w:hAnsi="Times New Roman Bold"/>
      <w:b/>
      <w:bCs/>
      <w:color w:val="000000" w:themeColor="text1"/>
    </w:rPr>
  </w:style>
  <w:style w:type="paragraph" w:styleId="Heading3">
    <w:name w:val="heading 3"/>
    <w:basedOn w:val="Heading4"/>
    <w:next w:val="Normal"/>
    <w:link w:val="Heading3Char"/>
    <w:uiPriority w:val="9"/>
    <w:unhideWhenUsed/>
    <w:qFormat/>
    <w:rsid w:val="00AE5075"/>
    <w:pPr>
      <w:numPr>
        <w:ilvl w:val="2"/>
      </w:numPr>
      <w:ind w:left="1041"/>
      <w:outlineLvl w:val="2"/>
    </w:pPr>
    <w:rPr>
      <w:rFonts w:eastAsia="Calibri"/>
      <w:sz w:val="22"/>
      <w:szCs w:val="22"/>
    </w:rPr>
  </w:style>
  <w:style w:type="paragraph" w:styleId="Heading4">
    <w:name w:val="heading 4"/>
    <w:basedOn w:val="Heading1"/>
    <w:next w:val="Normal"/>
    <w:link w:val="Heading4Char"/>
    <w:uiPriority w:val="9"/>
    <w:unhideWhenUsed/>
    <w:qFormat/>
    <w:rsid w:val="00474CCC"/>
    <w:pPr>
      <w:numPr>
        <w:ilvl w:val="3"/>
      </w:numPr>
      <w:spacing w:before="0"/>
      <w:outlineLvl w:val="3"/>
    </w:pPr>
    <w:rPr>
      <w:sz w:val="24"/>
    </w:rPr>
  </w:style>
  <w:style w:type="paragraph" w:styleId="Heading5">
    <w:name w:val="heading 5"/>
    <w:basedOn w:val="Normal"/>
    <w:next w:val="Normal"/>
    <w:link w:val="Heading5Char"/>
    <w:uiPriority w:val="9"/>
    <w:semiHidden/>
    <w:unhideWhenUsed/>
    <w:qFormat/>
    <w:rsid w:val="002D336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D336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2D336D"/>
    <w:pPr>
      <w:keepNext/>
      <w:keepLines/>
      <w:numPr>
        <w:ilvl w:val="6"/>
        <w:numId w:val="1"/>
      </w:numPr>
      <w:tabs>
        <w:tab w:val="num" w:pos="1296"/>
      </w:tab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2D336D"/>
    <w:pPr>
      <w:keepNext/>
      <w:keepLines/>
      <w:numPr>
        <w:ilvl w:val="7"/>
        <w:numId w:val="1"/>
      </w:numPr>
      <w:tabs>
        <w:tab w:val="num" w:pos="1440"/>
      </w:tab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2D336D"/>
    <w:pPr>
      <w:keepNext/>
      <w:keepLines/>
      <w:numPr>
        <w:ilvl w:val="8"/>
        <w:numId w:val="1"/>
      </w:numPr>
      <w:tabs>
        <w:tab w:val="num" w:pos="1584"/>
      </w:tab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فصل Char"/>
    <w:basedOn w:val="DefaultParagraphFont"/>
    <w:link w:val="Heading1"/>
    <w:uiPriority w:val="9"/>
    <w:rsid w:val="00CC3B38"/>
    <w:rPr>
      <w:rFonts w:ascii="Times New Roman Bold" w:eastAsiaTheme="majorEastAsia" w:hAnsi="Times New Roman Bold" w:cs="B Nazanin"/>
      <w:b/>
      <w:bCs/>
      <w:sz w:val="28"/>
      <w:szCs w:val="26"/>
      <w:lang w:bidi="fa-IR"/>
    </w:rPr>
  </w:style>
  <w:style w:type="character" w:customStyle="1" w:styleId="Heading2Char">
    <w:name w:val="Heading 2 Char"/>
    <w:basedOn w:val="DefaultParagraphFont"/>
    <w:link w:val="Heading2"/>
    <w:uiPriority w:val="9"/>
    <w:rsid w:val="00115BDC"/>
    <w:rPr>
      <w:rFonts w:ascii="Times New Roman Bold" w:eastAsiaTheme="majorEastAsia" w:hAnsi="Times New Roman Bold" w:cs="B Nazanin"/>
      <w:b/>
      <w:bCs/>
      <w:color w:val="000000" w:themeColor="text1"/>
      <w:sz w:val="24"/>
      <w:szCs w:val="24"/>
      <w:lang w:bidi="fa-IR"/>
    </w:rPr>
  </w:style>
  <w:style w:type="character" w:customStyle="1" w:styleId="Heading3Char">
    <w:name w:val="Heading 3 Char"/>
    <w:basedOn w:val="DefaultParagraphFont"/>
    <w:link w:val="Heading3"/>
    <w:uiPriority w:val="9"/>
    <w:rsid w:val="00AE5075"/>
    <w:rPr>
      <w:rFonts w:ascii="Times New Roman Bold" w:eastAsia="Calibri" w:hAnsi="Times New Roman Bold" w:cs="B Nazanin"/>
      <w:b/>
      <w:bCs/>
      <w:lang w:bidi="fa-IR"/>
    </w:rPr>
  </w:style>
  <w:style w:type="character" w:customStyle="1" w:styleId="Heading4Char">
    <w:name w:val="Heading 4 Char"/>
    <w:basedOn w:val="DefaultParagraphFont"/>
    <w:link w:val="Heading4"/>
    <w:uiPriority w:val="9"/>
    <w:rsid w:val="00474CCC"/>
    <w:rPr>
      <w:rFonts w:ascii="Times New Roman Bold" w:eastAsiaTheme="majorEastAsia" w:hAnsi="Times New Roman Bold" w:cs="B Nazanin"/>
      <w:b/>
      <w:bCs/>
      <w:sz w:val="24"/>
      <w:szCs w:val="24"/>
      <w:lang w:bidi="fa-IR"/>
    </w:rPr>
  </w:style>
  <w:style w:type="character" w:customStyle="1" w:styleId="Heading5Char">
    <w:name w:val="Heading 5 Char"/>
    <w:basedOn w:val="DefaultParagraphFont"/>
    <w:link w:val="Heading5"/>
    <w:uiPriority w:val="9"/>
    <w:semiHidden/>
    <w:rsid w:val="002D336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D336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D336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D336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336D"/>
    <w:rPr>
      <w:rFonts w:asciiTheme="majorHAnsi" w:eastAsiaTheme="majorEastAsia" w:hAnsiTheme="majorHAnsi" w:cstheme="majorBidi"/>
      <w:i/>
      <w:iCs/>
      <w:color w:val="272727" w:themeColor="text1" w:themeTint="D8"/>
      <w:sz w:val="21"/>
      <w:szCs w:val="21"/>
    </w:rPr>
  </w:style>
  <w:style w:type="paragraph" w:styleId="FootnoteText">
    <w:name w:val="footnote text"/>
    <w:aliases w:val="Char Char Char Char"/>
    <w:basedOn w:val="Normal"/>
    <w:link w:val="FootnoteTextChar"/>
    <w:uiPriority w:val="99"/>
    <w:semiHidden/>
    <w:unhideWhenUsed/>
    <w:rsid w:val="005C7FCB"/>
    <w:pPr>
      <w:spacing w:before="0"/>
    </w:pPr>
    <w:rPr>
      <w:sz w:val="20"/>
      <w:szCs w:val="20"/>
    </w:rPr>
  </w:style>
  <w:style w:type="character" w:customStyle="1" w:styleId="FootnoteTextChar">
    <w:name w:val="Footnote Text Char"/>
    <w:aliases w:val="Char Char Char Char Char"/>
    <w:basedOn w:val="DefaultParagraphFont"/>
    <w:link w:val="FootnoteText"/>
    <w:uiPriority w:val="99"/>
    <w:semiHidden/>
    <w:rsid w:val="005C7FCB"/>
    <w:rPr>
      <w:rFonts w:ascii="Times New Roman" w:hAnsi="Times New Roman" w:cs="B Nazanin"/>
      <w:sz w:val="20"/>
      <w:szCs w:val="20"/>
      <w:lang w:bidi="fa-IR"/>
    </w:rPr>
  </w:style>
  <w:style w:type="character" w:styleId="FootnoteReference">
    <w:name w:val="footnote reference"/>
    <w:basedOn w:val="DefaultParagraphFont"/>
    <w:uiPriority w:val="99"/>
    <w:semiHidden/>
    <w:unhideWhenUsed/>
    <w:rsid w:val="005C7FCB"/>
    <w:rPr>
      <w:vertAlign w:val="superscript"/>
    </w:rPr>
  </w:style>
  <w:style w:type="paragraph" w:customStyle="1" w:styleId="EndNoteBibliographyTitle">
    <w:name w:val="EndNote Bibliography Title"/>
    <w:basedOn w:val="Normal"/>
    <w:link w:val="EndNoteBibliographyTitleChar"/>
    <w:rsid w:val="00B8028F"/>
    <w:pPr>
      <w:jc w:val="center"/>
    </w:pPr>
    <w:rPr>
      <w:rFonts w:cs="Times New Roman"/>
      <w:noProof/>
    </w:rPr>
  </w:style>
  <w:style w:type="character" w:customStyle="1" w:styleId="EndNoteBibliographyTitleChar">
    <w:name w:val="EndNote Bibliography Title Char"/>
    <w:basedOn w:val="DefaultParagraphFont"/>
    <w:link w:val="EndNoteBibliographyTitle"/>
    <w:rsid w:val="00B8028F"/>
    <w:rPr>
      <w:rFonts w:ascii="Times New Roman" w:hAnsi="Times New Roman" w:cs="Times New Roman"/>
      <w:noProof/>
      <w:sz w:val="24"/>
      <w:szCs w:val="24"/>
      <w:lang w:bidi="fa-IR"/>
    </w:rPr>
  </w:style>
  <w:style w:type="paragraph" w:customStyle="1" w:styleId="EndNoteBibliography">
    <w:name w:val="EndNote Bibliography"/>
    <w:basedOn w:val="Normal"/>
    <w:link w:val="EndNoteBibliographyChar"/>
    <w:rsid w:val="00B8028F"/>
    <w:rPr>
      <w:rFonts w:cs="Times New Roman"/>
      <w:noProof/>
    </w:rPr>
  </w:style>
  <w:style w:type="character" w:customStyle="1" w:styleId="EndNoteBibliographyChar">
    <w:name w:val="EndNote Bibliography Char"/>
    <w:basedOn w:val="DefaultParagraphFont"/>
    <w:link w:val="EndNoteBibliography"/>
    <w:rsid w:val="00B8028F"/>
    <w:rPr>
      <w:rFonts w:ascii="Times New Roman" w:hAnsi="Times New Roman" w:cs="Times New Roman"/>
      <w:noProof/>
      <w:sz w:val="24"/>
      <w:szCs w:val="24"/>
      <w:lang w:bidi="fa-IR"/>
    </w:rPr>
  </w:style>
  <w:style w:type="character" w:styleId="Hyperlink">
    <w:name w:val="Hyperlink"/>
    <w:basedOn w:val="DefaultParagraphFont"/>
    <w:uiPriority w:val="99"/>
    <w:unhideWhenUsed/>
    <w:rsid w:val="00B8028F"/>
    <w:rPr>
      <w:color w:val="0563C1" w:themeColor="hyperlink"/>
      <w:u w:val="single"/>
    </w:rPr>
  </w:style>
  <w:style w:type="character" w:customStyle="1" w:styleId="UnresolvedMention1">
    <w:name w:val="Unresolved Mention1"/>
    <w:basedOn w:val="DefaultParagraphFont"/>
    <w:uiPriority w:val="99"/>
    <w:semiHidden/>
    <w:unhideWhenUsed/>
    <w:rsid w:val="00B8028F"/>
    <w:rPr>
      <w:color w:val="605E5C"/>
      <w:shd w:val="clear" w:color="auto" w:fill="E1DFDD"/>
    </w:rPr>
  </w:style>
  <w:style w:type="paragraph" w:customStyle="1" w:styleId="NewParagraph">
    <w:name w:val="NewParagraph"/>
    <w:basedOn w:val="Normal"/>
    <w:rsid w:val="00B8028F"/>
    <w:pPr>
      <w:spacing w:line="276" w:lineRule="auto"/>
      <w:ind w:left="289" w:right="289" w:firstLine="288"/>
      <w:jc w:val="lowKashida"/>
    </w:pPr>
    <w:rPr>
      <w:rFonts w:eastAsia="Calibri"/>
      <w:szCs w:val="28"/>
      <w:lang w:bidi="ar-SA"/>
    </w:rPr>
  </w:style>
  <w:style w:type="character" w:styleId="FollowedHyperlink">
    <w:name w:val="FollowedHyperlink"/>
    <w:basedOn w:val="DefaultParagraphFont"/>
    <w:uiPriority w:val="99"/>
    <w:semiHidden/>
    <w:unhideWhenUsed/>
    <w:rsid w:val="00B8028F"/>
    <w:rPr>
      <w:color w:val="954F72" w:themeColor="followedHyperlink"/>
      <w:u w:val="single"/>
    </w:rPr>
  </w:style>
  <w:style w:type="paragraph" w:styleId="Header">
    <w:name w:val="header"/>
    <w:basedOn w:val="Normal"/>
    <w:link w:val="HeaderChar"/>
    <w:uiPriority w:val="99"/>
    <w:unhideWhenUsed/>
    <w:rsid w:val="00A46D3F"/>
    <w:pPr>
      <w:tabs>
        <w:tab w:val="center" w:pos="4680"/>
        <w:tab w:val="right" w:pos="9360"/>
      </w:tabs>
      <w:spacing w:before="0"/>
    </w:pPr>
  </w:style>
  <w:style w:type="character" w:customStyle="1" w:styleId="HeaderChar">
    <w:name w:val="Header Char"/>
    <w:basedOn w:val="DefaultParagraphFont"/>
    <w:link w:val="Header"/>
    <w:uiPriority w:val="99"/>
    <w:rsid w:val="00A46D3F"/>
    <w:rPr>
      <w:rFonts w:ascii="Times New Roman" w:hAnsi="Times New Roman" w:cs="B Nazanin"/>
      <w:sz w:val="24"/>
      <w:szCs w:val="24"/>
      <w:lang w:bidi="fa-IR"/>
    </w:rPr>
  </w:style>
  <w:style w:type="paragraph" w:styleId="Footer">
    <w:name w:val="footer"/>
    <w:basedOn w:val="Normal"/>
    <w:link w:val="FooterChar"/>
    <w:uiPriority w:val="99"/>
    <w:unhideWhenUsed/>
    <w:rsid w:val="00A46D3F"/>
    <w:pPr>
      <w:tabs>
        <w:tab w:val="center" w:pos="4680"/>
        <w:tab w:val="right" w:pos="9360"/>
      </w:tabs>
      <w:spacing w:before="0"/>
    </w:pPr>
  </w:style>
  <w:style w:type="character" w:customStyle="1" w:styleId="FooterChar">
    <w:name w:val="Footer Char"/>
    <w:basedOn w:val="DefaultParagraphFont"/>
    <w:link w:val="Footer"/>
    <w:uiPriority w:val="99"/>
    <w:rsid w:val="00A46D3F"/>
    <w:rPr>
      <w:rFonts w:ascii="Times New Roman" w:hAnsi="Times New Roman" w:cs="B Nazanin"/>
      <w:sz w:val="24"/>
      <w:szCs w:val="24"/>
      <w:lang w:bidi="fa-IR"/>
    </w:rPr>
  </w:style>
  <w:style w:type="paragraph" w:styleId="ListParagraph">
    <w:name w:val="List Paragraph"/>
    <w:basedOn w:val="Normal"/>
    <w:link w:val="ListParagraphChar"/>
    <w:uiPriority w:val="34"/>
    <w:qFormat/>
    <w:rsid w:val="00FB01B9"/>
    <w:pPr>
      <w:ind w:left="720"/>
      <w:contextualSpacing/>
    </w:pPr>
  </w:style>
  <w:style w:type="paragraph" w:styleId="BalloonText">
    <w:name w:val="Balloon Text"/>
    <w:basedOn w:val="Normal"/>
    <w:link w:val="BalloonTextChar"/>
    <w:uiPriority w:val="99"/>
    <w:semiHidden/>
    <w:unhideWhenUsed/>
    <w:rsid w:val="002150BA"/>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0BA"/>
    <w:rPr>
      <w:rFonts w:ascii="Segoe UI" w:hAnsi="Segoe UI" w:cs="Segoe UI"/>
      <w:sz w:val="18"/>
      <w:szCs w:val="18"/>
      <w:lang w:bidi="fa-IR"/>
    </w:rPr>
  </w:style>
  <w:style w:type="character" w:styleId="CommentReference">
    <w:name w:val="annotation reference"/>
    <w:basedOn w:val="DefaultParagraphFont"/>
    <w:uiPriority w:val="99"/>
    <w:semiHidden/>
    <w:unhideWhenUsed/>
    <w:rsid w:val="002150BA"/>
    <w:rPr>
      <w:sz w:val="16"/>
      <w:szCs w:val="16"/>
    </w:rPr>
  </w:style>
  <w:style w:type="paragraph" w:styleId="CommentText">
    <w:name w:val="annotation text"/>
    <w:basedOn w:val="Normal"/>
    <w:link w:val="CommentTextChar"/>
    <w:uiPriority w:val="99"/>
    <w:semiHidden/>
    <w:unhideWhenUsed/>
    <w:rsid w:val="002150BA"/>
    <w:rPr>
      <w:sz w:val="20"/>
      <w:szCs w:val="20"/>
    </w:rPr>
  </w:style>
  <w:style w:type="character" w:customStyle="1" w:styleId="CommentTextChar">
    <w:name w:val="Comment Text Char"/>
    <w:basedOn w:val="DefaultParagraphFont"/>
    <w:link w:val="CommentText"/>
    <w:uiPriority w:val="99"/>
    <w:semiHidden/>
    <w:rsid w:val="002150BA"/>
    <w:rPr>
      <w:rFonts w:ascii="Times New Roman" w:hAnsi="Times New Roman" w:cs="B Nazanin"/>
      <w:sz w:val="20"/>
      <w:szCs w:val="20"/>
      <w:lang w:bidi="fa-IR"/>
    </w:rPr>
  </w:style>
  <w:style w:type="paragraph" w:styleId="CommentSubject">
    <w:name w:val="annotation subject"/>
    <w:basedOn w:val="CommentText"/>
    <w:next w:val="CommentText"/>
    <w:link w:val="CommentSubjectChar"/>
    <w:uiPriority w:val="99"/>
    <w:semiHidden/>
    <w:unhideWhenUsed/>
    <w:rsid w:val="002150BA"/>
    <w:rPr>
      <w:b/>
      <w:bCs/>
    </w:rPr>
  </w:style>
  <w:style w:type="character" w:customStyle="1" w:styleId="CommentSubjectChar">
    <w:name w:val="Comment Subject Char"/>
    <w:basedOn w:val="CommentTextChar"/>
    <w:link w:val="CommentSubject"/>
    <w:uiPriority w:val="99"/>
    <w:semiHidden/>
    <w:rsid w:val="002150BA"/>
    <w:rPr>
      <w:rFonts w:ascii="Times New Roman" w:hAnsi="Times New Roman" w:cs="B Nazanin"/>
      <w:b/>
      <w:bCs/>
      <w:sz w:val="20"/>
      <w:szCs w:val="20"/>
      <w:lang w:bidi="fa-IR"/>
    </w:rPr>
  </w:style>
  <w:style w:type="character" w:customStyle="1" w:styleId="ListParagraphChar">
    <w:name w:val="List Paragraph Char"/>
    <w:basedOn w:val="DefaultParagraphFont"/>
    <w:link w:val="ListParagraph"/>
    <w:uiPriority w:val="34"/>
    <w:locked/>
    <w:rsid w:val="0069596F"/>
    <w:rPr>
      <w:rFonts w:ascii="Times New Roman" w:hAnsi="Times New Roman" w:cs="B Nazanin"/>
      <w:sz w:val="24"/>
      <w:szCs w:val="24"/>
      <w:lang w:bidi="fa-IR"/>
    </w:rPr>
  </w:style>
  <w:style w:type="table" w:styleId="TableGrid">
    <w:name w:val="Table Grid"/>
    <w:basedOn w:val="TableNormal"/>
    <w:uiPriority w:val="39"/>
    <w:rsid w:val="0069596F"/>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locked/>
    <w:rsid w:val="00982FD9"/>
    <w:rPr>
      <w:rFonts w:cs="B Nazanin"/>
      <w:b/>
      <w:bCs/>
      <w:szCs w:val="24"/>
      <w:lang w:bidi="fa-IR"/>
    </w:rPr>
  </w:style>
  <w:style w:type="paragraph" w:styleId="Caption">
    <w:name w:val="caption"/>
    <w:basedOn w:val="Normal"/>
    <w:next w:val="Normal"/>
    <w:link w:val="CaptionChar"/>
    <w:uiPriority w:val="35"/>
    <w:unhideWhenUsed/>
    <w:qFormat/>
    <w:rsid w:val="00982FD9"/>
    <w:pPr>
      <w:spacing w:before="0"/>
      <w:ind w:left="28" w:right="270" w:firstLine="0"/>
      <w:jc w:val="center"/>
    </w:pPr>
    <w:rPr>
      <w:rFonts w:asciiTheme="minorHAnsi" w:hAnsiTheme="minorHAnsi"/>
      <w:b/>
      <w:bCs/>
      <w:sz w:val="22"/>
    </w:rPr>
  </w:style>
  <w:style w:type="character" w:styleId="PlaceholderText">
    <w:name w:val="Placeholder Text"/>
    <w:basedOn w:val="DefaultParagraphFont"/>
    <w:uiPriority w:val="99"/>
    <w:semiHidden/>
    <w:rsid w:val="002C319F"/>
    <w:rPr>
      <w:color w:val="808080"/>
    </w:rPr>
  </w:style>
  <w:style w:type="character" w:customStyle="1" w:styleId="fontstyle01">
    <w:name w:val="fontstyle01"/>
    <w:basedOn w:val="DefaultParagraphFont"/>
    <w:rsid w:val="0069627B"/>
    <w:rPr>
      <w:rFonts w:ascii="TimesNewRomanPSMT" w:hAnsi="TimesNewRomanPSMT" w:hint="default"/>
      <w:b w:val="0"/>
      <w:bCs w:val="0"/>
      <w:i w:val="0"/>
      <w:iCs w:val="0"/>
      <w:color w:val="000000"/>
      <w:sz w:val="20"/>
      <w:szCs w:val="20"/>
    </w:rPr>
  </w:style>
  <w:style w:type="paragraph" w:styleId="Revision">
    <w:name w:val="Revision"/>
    <w:hidden/>
    <w:uiPriority w:val="99"/>
    <w:semiHidden/>
    <w:rsid w:val="00D13C07"/>
    <w:pPr>
      <w:spacing w:after="0" w:line="240" w:lineRule="auto"/>
    </w:pPr>
    <w:rPr>
      <w:rFonts w:ascii="Times New Roman" w:hAnsi="Times New Roman" w:cs="B Nazanin"/>
      <w:sz w:val="24"/>
      <w:szCs w:val="24"/>
      <w:lang w:bidi="fa-IR"/>
    </w:rPr>
  </w:style>
  <w:style w:type="character" w:customStyle="1" w:styleId="UnresolvedMention2">
    <w:name w:val="Unresolved Mention2"/>
    <w:basedOn w:val="DefaultParagraphFont"/>
    <w:uiPriority w:val="99"/>
    <w:semiHidden/>
    <w:unhideWhenUsed/>
    <w:rsid w:val="001337EC"/>
    <w:rPr>
      <w:color w:val="605E5C"/>
      <w:shd w:val="clear" w:color="auto" w:fill="E1DFDD"/>
    </w:rPr>
  </w:style>
  <w:style w:type="character" w:styleId="UnresolvedMention">
    <w:name w:val="Unresolved Mention"/>
    <w:basedOn w:val="DefaultParagraphFont"/>
    <w:uiPriority w:val="99"/>
    <w:semiHidden/>
    <w:unhideWhenUsed/>
    <w:rsid w:val="00E74C1F"/>
    <w:rPr>
      <w:color w:val="605E5C"/>
      <w:shd w:val="clear" w:color="auto" w:fill="E1DFDD"/>
    </w:rPr>
  </w:style>
  <w:style w:type="character" w:styleId="Emphasis">
    <w:name w:val="Emphasis"/>
    <w:basedOn w:val="DefaultParagraphFont"/>
    <w:uiPriority w:val="20"/>
    <w:qFormat/>
    <w:rsid w:val="003711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7717">
      <w:bodyDiv w:val="1"/>
      <w:marLeft w:val="0"/>
      <w:marRight w:val="0"/>
      <w:marTop w:val="0"/>
      <w:marBottom w:val="0"/>
      <w:divBdr>
        <w:top w:val="none" w:sz="0" w:space="0" w:color="auto"/>
        <w:left w:val="none" w:sz="0" w:space="0" w:color="auto"/>
        <w:bottom w:val="none" w:sz="0" w:space="0" w:color="auto"/>
        <w:right w:val="none" w:sz="0" w:space="0" w:color="auto"/>
      </w:divBdr>
    </w:div>
    <w:div w:id="79063104">
      <w:bodyDiv w:val="1"/>
      <w:marLeft w:val="0"/>
      <w:marRight w:val="0"/>
      <w:marTop w:val="0"/>
      <w:marBottom w:val="0"/>
      <w:divBdr>
        <w:top w:val="none" w:sz="0" w:space="0" w:color="auto"/>
        <w:left w:val="none" w:sz="0" w:space="0" w:color="auto"/>
        <w:bottom w:val="none" w:sz="0" w:space="0" w:color="auto"/>
        <w:right w:val="none" w:sz="0" w:space="0" w:color="auto"/>
      </w:divBdr>
    </w:div>
    <w:div w:id="202597780">
      <w:bodyDiv w:val="1"/>
      <w:marLeft w:val="0"/>
      <w:marRight w:val="0"/>
      <w:marTop w:val="0"/>
      <w:marBottom w:val="0"/>
      <w:divBdr>
        <w:top w:val="none" w:sz="0" w:space="0" w:color="auto"/>
        <w:left w:val="none" w:sz="0" w:space="0" w:color="auto"/>
        <w:bottom w:val="none" w:sz="0" w:space="0" w:color="auto"/>
        <w:right w:val="none" w:sz="0" w:space="0" w:color="auto"/>
      </w:divBdr>
    </w:div>
    <w:div w:id="281039322">
      <w:bodyDiv w:val="1"/>
      <w:marLeft w:val="0"/>
      <w:marRight w:val="0"/>
      <w:marTop w:val="0"/>
      <w:marBottom w:val="0"/>
      <w:divBdr>
        <w:top w:val="none" w:sz="0" w:space="0" w:color="auto"/>
        <w:left w:val="none" w:sz="0" w:space="0" w:color="auto"/>
        <w:bottom w:val="none" w:sz="0" w:space="0" w:color="auto"/>
        <w:right w:val="none" w:sz="0" w:space="0" w:color="auto"/>
      </w:divBdr>
    </w:div>
    <w:div w:id="433404628">
      <w:bodyDiv w:val="1"/>
      <w:marLeft w:val="0"/>
      <w:marRight w:val="0"/>
      <w:marTop w:val="0"/>
      <w:marBottom w:val="0"/>
      <w:divBdr>
        <w:top w:val="none" w:sz="0" w:space="0" w:color="auto"/>
        <w:left w:val="none" w:sz="0" w:space="0" w:color="auto"/>
        <w:bottom w:val="none" w:sz="0" w:space="0" w:color="auto"/>
        <w:right w:val="none" w:sz="0" w:space="0" w:color="auto"/>
      </w:divBdr>
    </w:div>
    <w:div w:id="484860396">
      <w:bodyDiv w:val="1"/>
      <w:marLeft w:val="0"/>
      <w:marRight w:val="0"/>
      <w:marTop w:val="0"/>
      <w:marBottom w:val="0"/>
      <w:divBdr>
        <w:top w:val="none" w:sz="0" w:space="0" w:color="auto"/>
        <w:left w:val="none" w:sz="0" w:space="0" w:color="auto"/>
        <w:bottom w:val="none" w:sz="0" w:space="0" w:color="auto"/>
        <w:right w:val="none" w:sz="0" w:space="0" w:color="auto"/>
      </w:divBdr>
    </w:div>
    <w:div w:id="520360628">
      <w:bodyDiv w:val="1"/>
      <w:marLeft w:val="0"/>
      <w:marRight w:val="0"/>
      <w:marTop w:val="0"/>
      <w:marBottom w:val="0"/>
      <w:divBdr>
        <w:top w:val="none" w:sz="0" w:space="0" w:color="auto"/>
        <w:left w:val="none" w:sz="0" w:space="0" w:color="auto"/>
        <w:bottom w:val="none" w:sz="0" w:space="0" w:color="auto"/>
        <w:right w:val="none" w:sz="0" w:space="0" w:color="auto"/>
      </w:divBdr>
    </w:div>
    <w:div w:id="547759562">
      <w:bodyDiv w:val="1"/>
      <w:marLeft w:val="0"/>
      <w:marRight w:val="0"/>
      <w:marTop w:val="0"/>
      <w:marBottom w:val="0"/>
      <w:divBdr>
        <w:top w:val="none" w:sz="0" w:space="0" w:color="auto"/>
        <w:left w:val="none" w:sz="0" w:space="0" w:color="auto"/>
        <w:bottom w:val="none" w:sz="0" w:space="0" w:color="auto"/>
        <w:right w:val="none" w:sz="0" w:space="0" w:color="auto"/>
      </w:divBdr>
    </w:div>
    <w:div w:id="646978062">
      <w:bodyDiv w:val="1"/>
      <w:marLeft w:val="0"/>
      <w:marRight w:val="0"/>
      <w:marTop w:val="0"/>
      <w:marBottom w:val="0"/>
      <w:divBdr>
        <w:top w:val="none" w:sz="0" w:space="0" w:color="auto"/>
        <w:left w:val="none" w:sz="0" w:space="0" w:color="auto"/>
        <w:bottom w:val="none" w:sz="0" w:space="0" w:color="auto"/>
        <w:right w:val="none" w:sz="0" w:space="0" w:color="auto"/>
      </w:divBdr>
    </w:div>
    <w:div w:id="648872365">
      <w:bodyDiv w:val="1"/>
      <w:marLeft w:val="0"/>
      <w:marRight w:val="0"/>
      <w:marTop w:val="0"/>
      <w:marBottom w:val="0"/>
      <w:divBdr>
        <w:top w:val="none" w:sz="0" w:space="0" w:color="auto"/>
        <w:left w:val="none" w:sz="0" w:space="0" w:color="auto"/>
        <w:bottom w:val="none" w:sz="0" w:space="0" w:color="auto"/>
        <w:right w:val="none" w:sz="0" w:space="0" w:color="auto"/>
      </w:divBdr>
    </w:div>
    <w:div w:id="730537163">
      <w:bodyDiv w:val="1"/>
      <w:marLeft w:val="0"/>
      <w:marRight w:val="0"/>
      <w:marTop w:val="0"/>
      <w:marBottom w:val="0"/>
      <w:divBdr>
        <w:top w:val="none" w:sz="0" w:space="0" w:color="auto"/>
        <w:left w:val="none" w:sz="0" w:space="0" w:color="auto"/>
        <w:bottom w:val="none" w:sz="0" w:space="0" w:color="auto"/>
        <w:right w:val="none" w:sz="0" w:space="0" w:color="auto"/>
      </w:divBdr>
    </w:div>
    <w:div w:id="764156859">
      <w:bodyDiv w:val="1"/>
      <w:marLeft w:val="0"/>
      <w:marRight w:val="0"/>
      <w:marTop w:val="0"/>
      <w:marBottom w:val="0"/>
      <w:divBdr>
        <w:top w:val="none" w:sz="0" w:space="0" w:color="auto"/>
        <w:left w:val="none" w:sz="0" w:space="0" w:color="auto"/>
        <w:bottom w:val="none" w:sz="0" w:space="0" w:color="auto"/>
        <w:right w:val="none" w:sz="0" w:space="0" w:color="auto"/>
      </w:divBdr>
    </w:div>
    <w:div w:id="840854177">
      <w:bodyDiv w:val="1"/>
      <w:marLeft w:val="0"/>
      <w:marRight w:val="0"/>
      <w:marTop w:val="0"/>
      <w:marBottom w:val="0"/>
      <w:divBdr>
        <w:top w:val="none" w:sz="0" w:space="0" w:color="auto"/>
        <w:left w:val="none" w:sz="0" w:space="0" w:color="auto"/>
        <w:bottom w:val="none" w:sz="0" w:space="0" w:color="auto"/>
        <w:right w:val="none" w:sz="0" w:space="0" w:color="auto"/>
      </w:divBdr>
    </w:div>
    <w:div w:id="866254943">
      <w:bodyDiv w:val="1"/>
      <w:marLeft w:val="0"/>
      <w:marRight w:val="0"/>
      <w:marTop w:val="0"/>
      <w:marBottom w:val="0"/>
      <w:divBdr>
        <w:top w:val="none" w:sz="0" w:space="0" w:color="auto"/>
        <w:left w:val="none" w:sz="0" w:space="0" w:color="auto"/>
        <w:bottom w:val="none" w:sz="0" w:space="0" w:color="auto"/>
        <w:right w:val="none" w:sz="0" w:space="0" w:color="auto"/>
      </w:divBdr>
    </w:div>
    <w:div w:id="915360832">
      <w:bodyDiv w:val="1"/>
      <w:marLeft w:val="0"/>
      <w:marRight w:val="0"/>
      <w:marTop w:val="0"/>
      <w:marBottom w:val="0"/>
      <w:divBdr>
        <w:top w:val="none" w:sz="0" w:space="0" w:color="auto"/>
        <w:left w:val="none" w:sz="0" w:space="0" w:color="auto"/>
        <w:bottom w:val="none" w:sz="0" w:space="0" w:color="auto"/>
        <w:right w:val="none" w:sz="0" w:space="0" w:color="auto"/>
      </w:divBdr>
    </w:div>
    <w:div w:id="1016006113">
      <w:bodyDiv w:val="1"/>
      <w:marLeft w:val="0"/>
      <w:marRight w:val="0"/>
      <w:marTop w:val="0"/>
      <w:marBottom w:val="0"/>
      <w:divBdr>
        <w:top w:val="none" w:sz="0" w:space="0" w:color="auto"/>
        <w:left w:val="none" w:sz="0" w:space="0" w:color="auto"/>
        <w:bottom w:val="none" w:sz="0" w:space="0" w:color="auto"/>
        <w:right w:val="none" w:sz="0" w:space="0" w:color="auto"/>
      </w:divBdr>
    </w:div>
    <w:div w:id="1056589867">
      <w:bodyDiv w:val="1"/>
      <w:marLeft w:val="0"/>
      <w:marRight w:val="0"/>
      <w:marTop w:val="0"/>
      <w:marBottom w:val="0"/>
      <w:divBdr>
        <w:top w:val="none" w:sz="0" w:space="0" w:color="auto"/>
        <w:left w:val="none" w:sz="0" w:space="0" w:color="auto"/>
        <w:bottom w:val="none" w:sz="0" w:space="0" w:color="auto"/>
        <w:right w:val="none" w:sz="0" w:space="0" w:color="auto"/>
      </w:divBdr>
    </w:div>
    <w:div w:id="1056899336">
      <w:bodyDiv w:val="1"/>
      <w:marLeft w:val="0"/>
      <w:marRight w:val="0"/>
      <w:marTop w:val="0"/>
      <w:marBottom w:val="0"/>
      <w:divBdr>
        <w:top w:val="none" w:sz="0" w:space="0" w:color="auto"/>
        <w:left w:val="none" w:sz="0" w:space="0" w:color="auto"/>
        <w:bottom w:val="none" w:sz="0" w:space="0" w:color="auto"/>
        <w:right w:val="none" w:sz="0" w:space="0" w:color="auto"/>
      </w:divBdr>
    </w:div>
    <w:div w:id="1072703837">
      <w:bodyDiv w:val="1"/>
      <w:marLeft w:val="0"/>
      <w:marRight w:val="0"/>
      <w:marTop w:val="0"/>
      <w:marBottom w:val="0"/>
      <w:divBdr>
        <w:top w:val="none" w:sz="0" w:space="0" w:color="auto"/>
        <w:left w:val="none" w:sz="0" w:space="0" w:color="auto"/>
        <w:bottom w:val="none" w:sz="0" w:space="0" w:color="auto"/>
        <w:right w:val="none" w:sz="0" w:space="0" w:color="auto"/>
      </w:divBdr>
    </w:div>
    <w:div w:id="1099452869">
      <w:bodyDiv w:val="1"/>
      <w:marLeft w:val="0"/>
      <w:marRight w:val="0"/>
      <w:marTop w:val="0"/>
      <w:marBottom w:val="0"/>
      <w:divBdr>
        <w:top w:val="none" w:sz="0" w:space="0" w:color="auto"/>
        <w:left w:val="none" w:sz="0" w:space="0" w:color="auto"/>
        <w:bottom w:val="none" w:sz="0" w:space="0" w:color="auto"/>
        <w:right w:val="none" w:sz="0" w:space="0" w:color="auto"/>
      </w:divBdr>
    </w:div>
    <w:div w:id="1117330694">
      <w:bodyDiv w:val="1"/>
      <w:marLeft w:val="0"/>
      <w:marRight w:val="0"/>
      <w:marTop w:val="0"/>
      <w:marBottom w:val="0"/>
      <w:divBdr>
        <w:top w:val="none" w:sz="0" w:space="0" w:color="auto"/>
        <w:left w:val="none" w:sz="0" w:space="0" w:color="auto"/>
        <w:bottom w:val="none" w:sz="0" w:space="0" w:color="auto"/>
        <w:right w:val="none" w:sz="0" w:space="0" w:color="auto"/>
      </w:divBdr>
    </w:div>
    <w:div w:id="1147890899">
      <w:bodyDiv w:val="1"/>
      <w:marLeft w:val="0"/>
      <w:marRight w:val="0"/>
      <w:marTop w:val="0"/>
      <w:marBottom w:val="0"/>
      <w:divBdr>
        <w:top w:val="none" w:sz="0" w:space="0" w:color="auto"/>
        <w:left w:val="none" w:sz="0" w:space="0" w:color="auto"/>
        <w:bottom w:val="none" w:sz="0" w:space="0" w:color="auto"/>
        <w:right w:val="none" w:sz="0" w:space="0" w:color="auto"/>
      </w:divBdr>
    </w:div>
    <w:div w:id="1340545077">
      <w:bodyDiv w:val="1"/>
      <w:marLeft w:val="0"/>
      <w:marRight w:val="0"/>
      <w:marTop w:val="0"/>
      <w:marBottom w:val="0"/>
      <w:divBdr>
        <w:top w:val="none" w:sz="0" w:space="0" w:color="auto"/>
        <w:left w:val="none" w:sz="0" w:space="0" w:color="auto"/>
        <w:bottom w:val="none" w:sz="0" w:space="0" w:color="auto"/>
        <w:right w:val="none" w:sz="0" w:space="0" w:color="auto"/>
      </w:divBdr>
    </w:div>
    <w:div w:id="1371149734">
      <w:bodyDiv w:val="1"/>
      <w:marLeft w:val="0"/>
      <w:marRight w:val="0"/>
      <w:marTop w:val="0"/>
      <w:marBottom w:val="0"/>
      <w:divBdr>
        <w:top w:val="none" w:sz="0" w:space="0" w:color="auto"/>
        <w:left w:val="none" w:sz="0" w:space="0" w:color="auto"/>
        <w:bottom w:val="none" w:sz="0" w:space="0" w:color="auto"/>
        <w:right w:val="none" w:sz="0" w:space="0" w:color="auto"/>
      </w:divBdr>
    </w:div>
    <w:div w:id="1421100321">
      <w:bodyDiv w:val="1"/>
      <w:marLeft w:val="0"/>
      <w:marRight w:val="0"/>
      <w:marTop w:val="0"/>
      <w:marBottom w:val="0"/>
      <w:divBdr>
        <w:top w:val="none" w:sz="0" w:space="0" w:color="auto"/>
        <w:left w:val="none" w:sz="0" w:space="0" w:color="auto"/>
        <w:bottom w:val="none" w:sz="0" w:space="0" w:color="auto"/>
        <w:right w:val="none" w:sz="0" w:space="0" w:color="auto"/>
      </w:divBdr>
    </w:div>
    <w:div w:id="1491368674">
      <w:bodyDiv w:val="1"/>
      <w:marLeft w:val="0"/>
      <w:marRight w:val="0"/>
      <w:marTop w:val="0"/>
      <w:marBottom w:val="0"/>
      <w:divBdr>
        <w:top w:val="none" w:sz="0" w:space="0" w:color="auto"/>
        <w:left w:val="none" w:sz="0" w:space="0" w:color="auto"/>
        <w:bottom w:val="none" w:sz="0" w:space="0" w:color="auto"/>
        <w:right w:val="none" w:sz="0" w:space="0" w:color="auto"/>
      </w:divBdr>
    </w:div>
    <w:div w:id="1534227960">
      <w:bodyDiv w:val="1"/>
      <w:marLeft w:val="0"/>
      <w:marRight w:val="0"/>
      <w:marTop w:val="0"/>
      <w:marBottom w:val="0"/>
      <w:divBdr>
        <w:top w:val="none" w:sz="0" w:space="0" w:color="auto"/>
        <w:left w:val="none" w:sz="0" w:space="0" w:color="auto"/>
        <w:bottom w:val="none" w:sz="0" w:space="0" w:color="auto"/>
        <w:right w:val="none" w:sz="0" w:space="0" w:color="auto"/>
      </w:divBdr>
    </w:div>
    <w:div w:id="1537280165">
      <w:bodyDiv w:val="1"/>
      <w:marLeft w:val="0"/>
      <w:marRight w:val="0"/>
      <w:marTop w:val="0"/>
      <w:marBottom w:val="0"/>
      <w:divBdr>
        <w:top w:val="none" w:sz="0" w:space="0" w:color="auto"/>
        <w:left w:val="none" w:sz="0" w:space="0" w:color="auto"/>
        <w:bottom w:val="none" w:sz="0" w:space="0" w:color="auto"/>
        <w:right w:val="none" w:sz="0" w:space="0" w:color="auto"/>
      </w:divBdr>
    </w:div>
    <w:div w:id="1625771724">
      <w:bodyDiv w:val="1"/>
      <w:marLeft w:val="0"/>
      <w:marRight w:val="0"/>
      <w:marTop w:val="0"/>
      <w:marBottom w:val="0"/>
      <w:divBdr>
        <w:top w:val="none" w:sz="0" w:space="0" w:color="auto"/>
        <w:left w:val="none" w:sz="0" w:space="0" w:color="auto"/>
        <w:bottom w:val="none" w:sz="0" w:space="0" w:color="auto"/>
        <w:right w:val="none" w:sz="0" w:space="0" w:color="auto"/>
      </w:divBdr>
    </w:div>
    <w:div w:id="1660649296">
      <w:bodyDiv w:val="1"/>
      <w:marLeft w:val="0"/>
      <w:marRight w:val="0"/>
      <w:marTop w:val="0"/>
      <w:marBottom w:val="0"/>
      <w:divBdr>
        <w:top w:val="none" w:sz="0" w:space="0" w:color="auto"/>
        <w:left w:val="none" w:sz="0" w:space="0" w:color="auto"/>
        <w:bottom w:val="none" w:sz="0" w:space="0" w:color="auto"/>
        <w:right w:val="none" w:sz="0" w:space="0" w:color="auto"/>
      </w:divBdr>
    </w:div>
    <w:div w:id="1674794697">
      <w:bodyDiv w:val="1"/>
      <w:marLeft w:val="0"/>
      <w:marRight w:val="0"/>
      <w:marTop w:val="0"/>
      <w:marBottom w:val="0"/>
      <w:divBdr>
        <w:top w:val="none" w:sz="0" w:space="0" w:color="auto"/>
        <w:left w:val="none" w:sz="0" w:space="0" w:color="auto"/>
        <w:bottom w:val="none" w:sz="0" w:space="0" w:color="auto"/>
        <w:right w:val="none" w:sz="0" w:space="0" w:color="auto"/>
      </w:divBdr>
    </w:div>
    <w:div w:id="1704552564">
      <w:bodyDiv w:val="1"/>
      <w:marLeft w:val="0"/>
      <w:marRight w:val="0"/>
      <w:marTop w:val="0"/>
      <w:marBottom w:val="0"/>
      <w:divBdr>
        <w:top w:val="none" w:sz="0" w:space="0" w:color="auto"/>
        <w:left w:val="none" w:sz="0" w:space="0" w:color="auto"/>
        <w:bottom w:val="none" w:sz="0" w:space="0" w:color="auto"/>
        <w:right w:val="none" w:sz="0" w:space="0" w:color="auto"/>
      </w:divBdr>
    </w:div>
    <w:div w:id="1729573640">
      <w:bodyDiv w:val="1"/>
      <w:marLeft w:val="0"/>
      <w:marRight w:val="0"/>
      <w:marTop w:val="0"/>
      <w:marBottom w:val="0"/>
      <w:divBdr>
        <w:top w:val="none" w:sz="0" w:space="0" w:color="auto"/>
        <w:left w:val="none" w:sz="0" w:space="0" w:color="auto"/>
        <w:bottom w:val="none" w:sz="0" w:space="0" w:color="auto"/>
        <w:right w:val="none" w:sz="0" w:space="0" w:color="auto"/>
      </w:divBdr>
    </w:div>
    <w:div w:id="1789350300">
      <w:bodyDiv w:val="1"/>
      <w:marLeft w:val="0"/>
      <w:marRight w:val="0"/>
      <w:marTop w:val="0"/>
      <w:marBottom w:val="0"/>
      <w:divBdr>
        <w:top w:val="none" w:sz="0" w:space="0" w:color="auto"/>
        <w:left w:val="none" w:sz="0" w:space="0" w:color="auto"/>
        <w:bottom w:val="none" w:sz="0" w:space="0" w:color="auto"/>
        <w:right w:val="none" w:sz="0" w:space="0" w:color="auto"/>
      </w:divBdr>
    </w:div>
    <w:div w:id="1871530323">
      <w:bodyDiv w:val="1"/>
      <w:marLeft w:val="0"/>
      <w:marRight w:val="0"/>
      <w:marTop w:val="0"/>
      <w:marBottom w:val="0"/>
      <w:divBdr>
        <w:top w:val="none" w:sz="0" w:space="0" w:color="auto"/>
        <w:left w:val="none" w:sz="0" w:space="0" w:color="auto"/>
        <w:bottom w:val="none" w:sz="0" w:space="0" w:color="auto"/>
        <w:right w:val="none" w:sz="0" w:space="0" w:color="auto"/>
      </w:divBdr>
    </w:div>
    <w:div w:id="1966082355">
      <w:bodyDiv w:val="1"/>
      <w:marLeft w:val="0"/>
      <w:marRight w:val="0"/>
      <w:marTop w:val="0"/>
      <w:marBottom w:val="0"/>
      <w:divBdr>
        <w:top w:val="none" w:sz="0" w:space="0" w:color="auto"/>
        <w:left w:val="none" w:sz="0" w:space="0" w:color="auto"/>
        <w:bottom w:val="none" w:sz="0" w:space="0" w:color="auto"/>
        <w:right w:val="none" w:sz="0" w:space="0" w:color="auto"/>
      </w:divBdr>
    </w:div>
    <w:div w:id="2012758060">
      <w:bodyDiv w:val="1"/>
      <w:marLeft w:val="0"/>
      <w:marRight w:val="0"/>
      <w:marTop w:val="0"/>
      <w:marBottom w:val="0"/>
      <w:divBdr>
        <w:top w:val="none" w:sz="0" w:space="0" w:color="auto"/>
        <w:left w:val="none" w:sz="0" w:space="0" w:color="auto"/>
        <w:bottom w:val="none" w:sz="0" w:space="0" w:color="auto"/>
        <w:right w:val="none" w:sz="0" w:space="0" w:color="auto"/>
      </w:divBdr>
    </w:div>
    <w:div w:id="2030596258">
      <w:bodyDiv w:val="1"/>
      <w:marLeft w:val="0"/>
      <w:marRight w:val="0"/>
      <w:marTop w:val="0"/>
      <w:marBottom w:val="0"/>
      <w:divBdr>
        <w:top w:val="none" w:sz="0" w:space="0" w:color="auto"/>
        <w:left w:val="none" w:sz="0" w:space="0" w:color="auto"/>
        <w:bottom w:val="none" w:sz="0" w:space="0" w:color="auto"/>
        <w:right w:val="none" w:sz="0" w:space="0" w:color="auto"/>
      </w:divBdr>
    </w:div>
    <w:div w:id="208479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sm.jafari@ut.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F4A25-9004-46B4-9D84-C2C775E9A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7</TotalTime>
  <Pages>1</Pages>
  <Words>199</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eh faraji</dc:creator>
  <cp:keywords/>
  <dc:description/>
  <cp:lastModifiedBy>kaveh faraji</cp:lastModifiedBy>
  <cp:revision>20</cp:revision>
  <cp:lastPrinted>2020-12-31T12:19:00Z</cp:lastPrinted>
  <dcterms:created xsi:type="dcterms:W3CDTF">2021-01-30T10:20:00Z</dcterms:created>
  <dcterms:modified xsi:type="dcterms:W3CDTF">2021-08-15T11:10:00Z</dcterms:modified>
</cp:coreProperties>
</file>